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70AB4" w:rsidRPr="00EB146D" w14:paraId="5E33B36A" w14:textId="77777777" w:rsidTr="00600229">
        <w:tc>
          <w:tcPr>
            <w:tcW w:w="4675" w:type="dxa"/>
          </w:tcPr>
          <w:p w14:paraId="52601511" w14:textId="6D251D62" w:rsidR="00270AB4" w:rsidRPr="008C017A" w:rsidRDefault="00270AB4" w:rsidP="003D48E1">
            <w:pPr>
              <w:spacing w:before="1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eting Agenda</w:t>
            </w:r>
            <w:r w:rsidRPr="008C01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-</w:t>
            </w:r>
            <w:r w:rsidR="00674D23">
              <w:rPr>
                <w:rFonts w:ascii="Arial" w:hAnsi="Arial" w:cs="Arial"/>
                <w:b/>
                <w:bCs/>
                <w:sz w:val="22"/>
                <w:szCs w:val="22"/>
              </w:rPr>
              <w:t>9</w:t>
            </w:r>
          </w:p>
          <w:p w14:paraId="4B151EFE" w14:textId="62D72B77" w:rsidR="00270AB4" w:rsidRDefault="00674D23" w:rsidP="003D48E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ptember</w:t>
            </w:r>
            <w:r w:rsidR="00C64D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8th</w:t>
            </w:r>
            <w:r w:rsidR="00270AB4" w:rsidRPr="00537D6D">
              <w:rPr>
                <w:rFonts w:ascii="Arial" w:hAnsi="Arial" w:cs="Arial"/>
                <w:b/>
                <w:bCs/>
                <w:sz w:val="22"/>
                <w:szCs w:val="22"/>
              </w:rPr>
              <w:t>, 2025, at</w:t>
            </w:r>
            <w:r w:rsidR="00270AB4" w:rsidRPr="005B51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16232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285DC4">
              <w:rPr>
                <w:rFonts w:ascii="Arial" w:hAnsi="Arial" w:cs="Arial"/>
                <w:b/>
                <w:bCs/>
                <w:sz w:val="22"/>
                <w:szCs w:val="22"/>
              </w:rPr>
              <w:t>pm</w:t>
            </w:r>
          </w:p>
          <w:p w14:paraId="0452CCBF" w14:textId="77777777" w:rsidR="00270AB4" w:rsidRDefault="00270AB4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6F53D87">
              <w:rPr>
                <w:rFonts w:ascii="Arial" w:hAnsi="Arial" w:cs="Arial"/>
                <w:sz w:val="22"/>
                <w:szCs w:val="22"/>
              </w:rPr>
              <w:t>GMSC Boardroom, 1773 Water Street (lower level, accessible from Loggie Drive), Miramichi</w:t>
            </w:r>
          </w:p>
          <w:p w14:paraId="5948B2B9" w14:textId="77777777" w:rsidR="005F3ED2" w:rsidRDefault="005F3ED2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7B7C1D1" w14:textId="77777777" w:rsidR="00270AB4" w:rsidRDefault="00EB146D" w:rsidP="00674D23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hyperlink r:id="rId11" w:history="1">
              <w:r w:rsidRPr="00EB146D">
                <w:rPr>
                  <w:rStyle w:val="Hyperlink"/>
                  <w:rFonts w:ascii="Arial" w:hAnsi="Arial" w:cs="Arial"/>
                  <w:b/>
                </w:rPr>
                <w:t>Join the Meeting Now</w:t>
              </w:r>
            </w:hyperlink>
          </w:p>
          <w:p w14:paraId="751DFD46" w14:textId="77777777" w:rsidR="00EB146D" w:rsidRDefault="00EB146D" w:rsidP="00EB146D">
            <w:pPr>
              <w:tabs>
                <w:tab w:val="left" w:pos="45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41320">
              <w:rPr>
                <w:b/>
                <w:bCs/>
                <w:sz w:val="20"/>
                <w:szCs w:val="20"/>
              </w:rPr>
              <w:t>Meeting ID: 261 539 497 422 6</w:t>
            </w:r>
          </w:p>
          <w:p w14:paraId="60AD8AB3" w14:textId="5B429D32" w:rsidR="00EB146D" w:rsidRPr="00EB146D" w:rsidRDefault="00EB146D" w:rsidP="00EB146D">
            <w:pPr>
              <w:tabs>
                <w:tab w:val="left" w:pos="45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sscode: BE2Eu96C</w:t>
            </w:r>
          </w:p>
        </w:tc>
        <w:tc>
          <w:tcPr>
            <w:tcW w:w="4675" w:type="dxa"/>
          </w:tcPr>
          <w:p w14:paraId="26878134" w14:textId="4B0ED09A" w:rsidR="003D48E1" w:rsidRPr="003B7BDF" w:rsidRDefault="003D48E1" w:rsidP="003D48E1">
            <w:pPr>
              <w:spacing w:before="160"/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Ordre du jour de la réunion</w:t>
            </w:r>
            <w:r w:rsidR="00893F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>2025-</w:t>
            </w:r>
            <w:r w:rsidR="00674D23">
              <w:rPr>
                <w:rFonts w:ascii="Arial" w:hAnsi="Arial" w:cs="Arial"/>
                <w:b/>
                <w:sz w:val="22"/>
                <w:szCs w:val="22"/>
                <w:lang w:val="fr-CA"/>
              </w:rPr>
              <w:t>9</w:t>
            </w:r>
          </w:p>
          <w:p w14:paraId="3608C70A" w14:textId="33FE177B" w:rsidR="003D48E1" w:rsidRDefault="008534C5" w:rsidP="003D48E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674D23">
              <w:rPr>
                <w:rFonts w:ascii="Arial" w:hAnsi="Arial" w:cs="Arial"/>
                <w:b/>
                <w:sz w:val="22"/>
                <w:szCs w:val="22"/>
                <w:lang w:val="fr-CA"/>
              </w:rPr>
              <w:t>8</w:t>
            </w:r>
            <w:r w:rsidR="00616232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  <w:r w:rsidR="00674D23">
              <w:rPr>
                <w:rFonts w:ascii="Arial" w:hAnsi="Arial" w:cs="Arial"/>
                <w:b/>
                <w:sz w:val="22"/>
                <w:szCs w:val="22"/>
                <w:lang w:val="fr-CA"/>
              </w:rPr>
              <w:t>septembre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2025 à 1</w:t>
            </w:r>
            <w:r w:rsidR="00616232">
              <w:rPr>
                <w:rFonts w:ascii="Arial" w:hAnsi="Arial" w:cs="Arial"/>
                <w:b/>
                <w:sz w:val="22"/>
                <w:szCs w:val="22"/>
                <w:lang w:val="fr-CA"/>
              </w:rPr>
              <w:t>7</w:t>
            </w:r>
            <w:r w:rsidR="003D48E1" w:rsidRPr="003B7BDF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h</w:t>
            </w:r>
          </w:p>
          <w:p w14:paraId="7085D132" w14:textId="5BE8B7AF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 xml:space="preserve">Salle du conseil de la CSGM, 1773, rue Water (niveau inférieur, accessible par la promenade </w:t>
            </w:r>
            <w:proofErr w:type="spellStart"/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Loggie</w:t>
            </w:r>
            <w:proofErr w:type="spellEnd"/>
            <w:r w:rsidRPr="003B7BDF">
              <w:rPr>
                <w:rFonts w:ascii="Arial" w:hAnsi="Arial" w:cs="Arial"/>
                <w:sz w:val="22"/>
                <w:szCs w:val="22"/>
                <w:lang w:val="fr-CA"/>
              </w:rPr>
              <w:t>), Miramichi</w:t>
            </w:r>
          </w:p>
          <w:p w14:paraId="5E487F14" w14:textId="77777777" w:rsidR="003D48E1" w:rsidRPr="003B7BDF" w:rsidRDefault="003D48E1" w:rsidP="003D48E1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</w:p>
          <w:p w14:paraId="5D4D8353" w14:textId="72753878" w:rsidR="00EB146D" w:rsidRPr="00EB146D" w:rsidRDefault="00EB146D" w:rsidP="00EB146D">
            <w:pPr>
              <w:tabs>
                <w:tab w:val="left" w:pos="450"/>
              </w:tabs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hyperlink r:id="rId12" w:history="1">
              <w:r w:rsidRPr="00EB146D">
                <w:rPr>
                  <w:rStyle w:val="Hyperlink"/>
                  <w:rFonts w:ascii="Arial" w:hAnsi="Arial" w:cs="Arial"/>
                  <w:b/>
                  <w:lang w:val="fr-CA"/>
                </w:rPr>
                <w:t>Joindre la réunion</w:t>
              </w:r>
            </w:hyperlink>
          </w:p>
          <w:p w14:paraId="01B3DC80" w14:textId="430B685F" w:rsidR="00EB146D" w:rsidRPr="00EB146D" w:rsidRDefault="00EB146D" w:rsidP="00EB146D">
            <w:pPr>
              <w:tabs>
                <w:tab w:val="left" w:pos="450"/>
              </w:tabs>
              <w:jc w:val="center"/>
              <w:rPr>
                <w:b/>
                <w:bCs/>
                <w:sz w:val="20"/>
                <w:szCs w:val="20"/>
                <w:lang w:val="fr-CA"/>
              </w:rPr>
            </w:pPr>
            <w:r w:rsidRPr="00D41320">
              <w:rPr>
                <w:b/>
                <w:bCs/>
                <w:sz w:val="20"/>
                <w:szCs w:val="20"/>
                <w:lang w:val="fr-CA"/>
              </w:rPr>
              <w:t>ID</w:t>
            </w:r>
            <w:r w:rsidRPr="00EB146D">
              <w:rPr>
                <w:b/>
                <w:bCs/>
                <w:sz w:val="20"/>
                <w:szCs w:val="20"/>
                <w:lang w:val="fr-CA"/>
              </w:rPr>
              <w:t xml:space="preserve"> de réunion</w:t>
            </w:r>
            <w:r w:rsidRPr="00D41320">
              <w:rPr>
                <w:b/>
                <w:bCs/>
                <w:sz w:val="20"/>
                <w:szCs w:val="20"/>
                <w:lang w:val="fr-CA"/>
              </w:rPr>
              <w:t>: 261 539 497 422 6</w:t>
            </w:r>
          </w:p>
          <w:p w14:paraId="7CAEEFD5" w14:textId="1800D093" w:rsidR="00DD4D5B" w:rsidRPr="000F5052" w:rsidRDefault="00EB146D" w:rsidP="00EB146D">
            <w:pPr>
              <w:jc w:val="center"/>
              <w:rPr>
                <w:rFonts w:ascii="Arial" w:hAnsi="Arial" w:cs="Arial"/>
                <w:b/>
                <w:color w:val="000000" w:themeColor="text1"/>
                <w:lang w:val="fr-CA"/>
              </w:rPr>
            </w:pPr>
            <w:r>
              <w:rPr>
                <w:b/>
                <w:bCs/>
                <w:sz w:val="20"/>
                <w:szCs w:val="20"/>
              </w:rPr>
              <w:t>Code de passe: BE2Eu96C</w:t>
            </w:r>
          </w:p>
        </w:tc>
      </w:tr>
    </w:tbl>
    <w:p w14:paraId="574D2676" w14:textId="6CE6157C" w:rsidR="00A72C51" w:rsidRPr="003B7BDF" w:rsidRDefault="00A72C51" w:rsidP="00543D44">
      <w:pPr>
        <w:pBdr>
          <w:bottom w:val="single" w:sz="6" w:space="1" w:color="auto"/>
        </w:pBdr>
        <w:tabs>
          <w:tab w:val="left" w:pos="450"/>
        </w:tabs>
        <w:jc w:val="center"/>
        <w:rPr>
          <w:rFonts w:ascii="Arial" w:hAnsi="Arial" w:cs="Arial"/>
          <w:sz w:val="22"/>
          <w:szCs w:val="22"/>
          <w:lang w:val="fr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78459E" w:rsidRPr="00985E4C" w14:paraId="370CB594" w14:textId="77777777" w:rsidTr="0078459E">
        <w:tc>
          <w:tcPr>
            <w:tcW w:w="4675" w:type="dxa"/>
          </w:tcPr>
          <w:p w14:paraId="1F9421D3" w14:textId="0ECC8C04" w:rsidR="0032261A" w:rsidRDefault="0032261A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RECORDING OF ATTENDANCE</w:t>
            </w:r>
          </w:p>
          <w:p w14:paraId="1D6343D6" w14:textId="6BAC1481" w:rsidR="0078459E" w:rsidRPr="003357C6" w:rsidRDefault="0078459E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en-CA"/>
              </w:rPr>
              <w:t>APPROVAL OF AGENDA</w:t>
            </w:r>
          </w:p>
          <w:p w14:paraId="2EDF9326" w14:textId="33D264EE" w:rsidR="003F6CE2" w:rsidRDefault="003F6CE2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DECLARATION OF CONFLICT OF INTEREST</w:t>
            </w:r>
          </w:p>
          <w:p w14:paraId="2E0B44CE" w14:textId="3031CE1C" w:rsidR="00B8646E" w:rsidRDefault="00EB146D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CA"/>
              </w:rPr>
              <w:t>BUDGET APPROVAL for 45-DAY CIRCULATION</w:t>
            </w:r>
          </w:p>
          <w:p w14:paraId="7CD44A46" w14:textId="634D25A3" w:rsidR="0078459E" w:rsidRPr="003357C6" w:rsidRDefault="00985E4C" w:rsidP="000F5052">
            <w:pPr>
              <w:pStyle w:val="ListParagraph"/>
              <w:tabs>
                <w:tab w:val="left" w:pos="180"/>
              </w:tabs>
              <w:spacing w:after="80"/>
              <w:ind w:left="357"/>
              <w:contextualSpacing w:val="0"/>
              <w:jc w:val="right"/>
              <w:rPr>
                <w:rFonts w:ascii="Arial" w:hAnsi="Arial" w:cs="Arial"/>
                <w:b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(See Memo 2025-</w:t>
            </w:r>
            <w:r w:rsidR="00EB146D">
              <w:rPr>
                <w:rFonts w:ascii="Arial" w:hAnsi="Arial" w:cs="Arial"/>
                <w:bCs/>
                <w:sz w:val="22"/>
                <w:szCs w:val="22"/>
                <w:lang w:val="en-CA"/>
              </w:rPr>
              <w:t>9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</w:t>
            </w:r>
            <w:r w:rsidR="00EB146D">
              <w:rPr>
                <w:rFonts w:ascii="Arial" w:hAnsi="Arial" w:cs="Arial"/>
                <w:bCs/>
                <w:sz w:val="22"/>
                <w:szCs w:val="22"/>
                <w:lang w:val="en-CA"/>
              </w:rPr>
              <w:t>4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44463FD7" w14:textId="1D6CB988" w:rsidR="00B8646E" w:rsidRDefault="000F5052" w:rsidP="00142AA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IN-CAMERA SESSION</w:t>
            </w:r>
          </w:p>
          <w:p w14:paraId="244286D1" w14:textId="24E9484B" w:rsid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(</w:t>
            </w:r>
            <w:r w:rsidR="00EB146D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 xml:space="preserve">Item 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2025-</w:t>
            </w:r>
            <w:r w:rsidR="00EB146D">
              <w:rPr>
                <w:rFonts w:ascii="Arial" w:hAnsi="Arial" w:cs="Arial"/>
                <w:bCs/>
                <w:sz w:val="22"/>
                <w:szCs w:val="22"/>
                <w:lang w:val="en-CA"/>
              </w:rPr>
              <w:t>9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-</w:t>
            </w:r>
            <w:r w:rsidR="00EB146D">
              <w:rPr>
                <w:rFonts w:ascii="Arial" w:hAnsi="Arial" w:cs="Arial"/>
                <w:bCs/>
                <w:sz w:val="22"/>
                <w:szCs w:val="22"/>
                <w:lang w:val="en-CA"/>
              </w:rPr>
              <w:t>5</w:t>
            </w:r>
            <w:r>
              <w:rPr>
                <w:rFonts w:ascii="Arial" w:hAnsi="Arial" w:cs="Arial"/>
                <w:bCs/>
                <w:sz w:val="22"/>
                <w:szCs w:val="22"/>
                <w:lang w:val="en-CA"/>
              </w:rPr>
              <w:t>)</w:t>
            </w:r>
          </w:p>
          <w:p w14:paraId="3A17DE14" w14:textId="77777777" w:rsidR="00B8646E" w:rsidRDefault="003F6CE2" w:rsidP="003F6CE2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>NEXT BOARD MEETING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  <w:t xml:space="preserve">  </w:t>
            </w:r>
          </w:p>
          <w:p w14:paraId="14713779" w14:textId="448BF0AA" w:rsidR="0078459E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(</w:t>
            </w:r>
            <w:r w:rsidR="00EB146D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september</w:t>
            </w:r>
            <w:r w:rsidR="000F5052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 xml:space="preserve"> 2</w:t>
            </w:r>
            <w:r w:rsidR="00EB146D"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4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en-CA"/>
              </w:rPr>
              <w:t>, 2025)</w:t>
            </w:r>
          </w:p>
        </w:tc>
        <w:tc>
          <w:tcPr>
            <w:tcW w:w="4675" w:type="dxa"/>
          </w:tcPr>
          <w:p w14:paraId="00D82664" w14:textId="43CF5BD5" w:rsidR="0032261A" w:rsidRDefault="0032261A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ENREGISTREMENT DE PRÉSENCES</w:t>
            </w:r>
          </w:p>
          <w:p w14:paraId="5669DDC5" w14:textId="7ED58780" w:rsidR="0078459E" w:rsidRPr="003357C6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>APPROBATION DE L’ORDRE DU JOUR</w:t>
            </w:r>
          </w:p>
          <w:p w14:paraId="43892176" w14:textId="1AB4CE59" w:rsidR="003F6CE2" w:rsidRPr="003F6CE2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fr-CA"/>
              </w:rPr>
              <w:t>DÉCLARATION DE CONFLITS D’INTÉRÊTS</w:t>
            </w:r>
          </w:p>
          <w:p w14:paraId="70126886" w14:textId="77777777" w:rsidR="00EB146D" w:rsidRDefault="0078459E" w:rsidP="00142A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APPROBATION DU </w:t>
            </w:r>
            <w:r w:rsidR="00EB146D">
              <w:rPr>
                <w:rFonts w:ascii="Arial" w:hAnsi="Arial" w:cs="Arial"/>
                <w:b/>
                <w:sz w:val="22"/>
                <w:szCs w:val="22"/>
                <w:lang w:val="fr-CA"/>
              </w:rPr>
              <w:t>BUJET pour CIRCULATION DE 45 JOURS</w:t>
            </w:r>
            <w:r w:rsidRPr="003357C6">
              <w:rPr>
                <w:rFonts w:ascii="Arial" w:hAnsi="Arial" w:cs="Arial"/>
                <w:b/>
                <w:sz w:val="22"/>
                <w:szCs w:val="22"/>
                <w:lang w:val="fr-CA"/>
              </w:rPr>
              <w:t xml:space="preserve"> </w:t>
            </w:r>
          </w:p>
          <w:p w14:paraId="0CC33CFE" w14:textId="1625D887" w:rsidR="007E4AE9" w:rsidRPr="00EB146D" w:rsidRDefault="0078459E" w:rsidP="00EB146D">
            <w:pPr>
              <w:pStyle w:val="ListParagraph"/>
              <w:tabs>
                <w:tab w:val="left" w:pos="180"/>
              </w:tabs>
              <w:spacing w:after="80"/>
              <w:ind w:left="357"/>
              <w:contextualSpacing w:val="0"/>
              <w:jc w:val="right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 w:rsidRPr="0072118C">
              <w:rPr>
                <w:rFonts w:ascii="Arial" w:hAnsi="Arial" w:cs="Arial"/>
                <w:sz w:val="22"/>
                <w:szCs w:val="22"/>
                <w:lang w:val="fr-CA"/>
              </w:rPr>
              <w:t>(</w:t>
            </w:r>
            <w:proofErr w:type="gramStart"/>
            <w:r w:rsidR="00EB146D">
              <w:rPr>
                <w:rFonts w:ascii="Arial" w:hAnsi="Arial" w:cs="Arial"/>
                <w:sz w:val="22"/>
                <w:szCs w:val="22"/>
                <w:lang w:val="fr-CA"/>
              </w:rPr>
              <w:t>voir</w:t>
            </w:r>
            <w:proofErr w:type="gramEnd"/>
            <w:r w:rsidR="00EB146D">
              <w:rPr>
                <w:rFonts w:ascii="Arial" w:hAnsi="Arial" w:cs="Arial"/>
                <w:sz w:val="22"/>
                <w:szCs w:val="22"/>
                <w:lang w:val="fr-CA"/>
              </w:rPr>
              <w:t xml:space="preserve"> attaché 2025-9-4)</w:t>
            </w:r>
            <w:r w:rsidRPr="003357C6"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7FB37495" w14:textId="3A7E48D7" w:rsidR="00B8646E" w:rsidRDefault="007E4AE9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>SESSION « IN-CAMERA »</w:t>
            </w:r>
          </w:p>
          <w:p w14:paraId="73656EC1" w14:textId="0F48143B" w:rsidR="00D12044" w:rsidRDefault="00985E4C" w:rsidP="00920C10">
            <w:pPr>
              <w:pStyle w:val="ListParagraph"/>
              <w:tabs>
                <w:tab w:val="left" w:pos="180"/>
              </w:tabs>
              <w:spacing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(</w:t>
            </w:r>
            <w:r w:rsidR="00EB146D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 xml:space="preserve">article </w:t>
            </w:r>
            <w:r>
              <w:rPr>
                <w:rFonts w:ascii="Arial" w:hAnsi="Arial" w:cs="Arial"/>
                <w:sz w:val="22"/>
                <w:szCs w:val="22"/>
                <w:lang w:val="fr-CA"/>
              </w:rPr>
              <w:t>2025-</w:t>
            </w:r>
            <w:r w:rsidR="00EB146D">
              <w:rPr>
                <w:rFonts w:ascii="Arial" w:hAnsi="Arial" w:cs="Arial"/>
                <w:sz w:val="22"/>
                <w:szCs w:val="22"/>
                <w:lang w:val="fr-CA"/>
              </w:rPr>
              <w:t>9</w:t>
            </w:r>
            <w:r w:rsidR="007E4AE9">
              <w:rPr>
                <w:rFonts w:ascii="Arial" w:hAnsi="Arial" w:cs="Arial"/>
                <w:sz w:val="22"/>
                <w:szCs w:val="22"/>
                <w:lang w:val="fr-CA"/>
              </w:rPr>
              <w:t>-</w:t>
            </w:r>
            <w:r w:rsidR="00EB146D">
              <w:rPr>
                <w:rFonts w:ascii="Arial" w:hAnsi="Arial" w:cs="Arial"/>
                <w:sz w:val="22"/>
                <w:szCs w:val="22"/>
                <w:lang w:val="fr-CA"/>
              </w:rPr>
              <w:t>5</w:t>
            </w:r>
            <w:r>
              <w:rPr>
                <w:rFonts w:ascii="Arial" w:hAnsi="Arial" w:cs="Arial"/>
                <w:sz w:val="22"/>
                <w:szCs w:val="22"/>
                <w:lang w:val="fr-CA"/>
              </w:rPr>
              <w:t>)</w:t>
            </w:r>
          </w:p>
          <w:p w14:paraId="6D341675" w14:textId="77777777" w:rsidR="00B8646E" w:rsidRDefault="00D12044" w:rsidP="003F6C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before="160" w:after="80"/>
              <w:ind w:left="357" w:hanging="357"/>
              <w:contextualSpacing w:val="0"/>
              <w:jc w:val="both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>PROCHAINE RÉUNION DU CONSEIL</w:t>
            </w:r>
            <w:r w:rsidR="00985E4C"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  <w:t xml:space="preserve">  </w:t>
            </w:r>
          </w:p>
          <w:p w14:paraId="5C2CA041" w14:textId="5F829608" w:rsidR="00D12044" w:rsidRPr="003F6CE2" w:rsidRDefault="00985E4C" w:rsidP="00B8646E">
            <w:pPr>
              <w:pStyle w:val="ListParagraph"/>
              <w:tabs>
                <w:tab w:val="left" w:pos="180"/>
              </w:tabs>
              <w:spacing w:before="160" w:after="80"/>
              <w:ind w:left="357"/>
              <w:contextualSpacing w:val="0"/>
              <w:jc w:val="right"/>
              <w:rPr>
                <w:rFonts w:ascii="Arial" w:hAnsi="Arial" w:cs="Arial"/>
                <w:b/>
                <w:caps/>
                <w:sz w:val="22"/>
                <w:szCs w:val="22"/>
                <w:lang w:val="fr-CA"/>
              </w:rPr>
            </w:pP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(</w:t>
            </w:r>
            <w:r w:rsidR="00EB146D"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24 septembre</w:t>
            </w:r>
            <w:r>
              <w:rPr>
                <w:rFonts w:ascii="Arial" w:hAnsi="Arial" w:cs="Arial"/>
                <w:bCs/>
                <w:caps/>
                <w:sz w:val="22"/>
                <w:szCs w:val="22"/>
                <w:lang w:val="fr-CA"/>
              </w:rPr>
              <w:t>, 2025)</w:t>
            </w:r>
          </w:p>
        </w:tc>
      </w:tr>
      <w:tr w:rsidR="00F0122E" w:rsidRPr="00985E4C" w14:paraId="2CF88628" w14:textId="77777777" w:rsidTr="0078459E">
        <w:tc>
          <w:tcPr>
            <w:tcW w:w="4675" w:type="dxa"/>
          </w:tcPr>
          <w:p w14:paraId="05D7A3C6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  <w:tc>
          <w:tcPr>
            <w:tcW w:w="4675" w:type="dxa"/>
          </w:tcPr>
          <w:p w14:paraId="3CB2A88A" w14:textId="77777777" w:rsidR="00F0122E" w:rsidRPr="00D12044" w:rsidRDefault="00F0122E" w:rsidP="00F0122E">
            <w:pPr>
              <w:tabs>
                <w:tab w:val="left" w:pos="180"/>
              </w:tabs>
              <w:spacing w:before="160" w:after="80"/>
              <w:jc w:val="both"/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</w:p>
        </w:tc>
      </w:tr>
    </w:tbl>
    <w:p w14:paraId="5B499DDE" w14:textId="04E9EE2F" w:rsidR="00A37180" w:rsidRPr="00D12044" w:rsidRDefault="00A37180" w:rsidP="0078459E">
      <w:pPr>
        <w:spacing w:before="160" w:after="80"/>
        <w:jc w:val="both"/>
        <w:rPr>
          <w:rFonts w:ascii="Arial" w:hAnsi="Arial" w:cs="Arial"/>
          <w:b/>
          <w:i/>
          <w:iCs/>
          <w:sz w:val="22"/>
          <w:szCs w:val="22"/>
          <w:lang w:val="fr-CA"/>
        </w:rPr>
      </w:pPr>
    </w:p>
    <w:sectPr w:rsidR="00A37180" w:rsidRPr="00D12044" w:rsidSect="008B4891"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276" w:left="1440" w:header="706" w:footer="706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78CF8B" w14:textId="77777777" w:rsidR="0024716D" w:rsidRDefault="0024716D">
      <w:r>
        <w:separator/>
      </w:r>
    </w:p>
  </w:endnote>
  <w:endnote w:type="continuationSeparator" w:id="0">
    <w:p w14:paraId="48341BD1" w14:textId="77777777" w:rsidR="0024716D" w:rsidRDefault="0024716D">
      <w:r>
        <w:continuationSeparator/>
      </w:r>
    </w:p>
  </w:endnote>
  <w:endnote w:type="continuationNotice" w:id="1">
    <w:p w14:paraId="553F5095" w14:textId="77777777" w:rsidR="0024716D" w:rsidRDefault="002471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3C48B" w14:textId="21876F60" w:rsidR="00AC18E8" w:rsidRDefault="00AC1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2B7E">
      <w:rPr>
        <w:rStyle w:val="PageNumber"/>
        <w:noProof/>
      </w:rPr>
      <w:t>1</w:t>
    </w:r>
    <w:r>
      <w:rPr>
        <w:rStyle w:val="PageNumber"/>
      </w:rPr>
      <w:fldChar w:fldCharType="end"/>
    </w:r>
  </w:p>
  <w:p w14:paraId="0DD7E303" w14:textId="77777777" w:rsidR="00AC18E8" w:rsidRDefault="00AC18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-1126616761"/>
      <w:docPartObj>
        <w:docPartGallery w:val="Page Numbers (Bottom of Page)"/>
        <w:docPartUnique/>
      </w:docPartObj>
    </w:sdtPr>
    <w:sdtEndPr/>
    <w:sdtContent>
      <w:p w14:paraId="589C1C6C" w14:textId="77777777" w:rsidR="008936AF" w:rsidRPr="00E746FD" w:rsidRDefault="008936AF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784"/>
          <w:gridCol w:w="3456"/>
        </w:tblGrid>
        <w:tr w:rsidR="008936AF" w:rsidRPr="00E746FD" w14:paraId="5EE24501" w14:textId="77777777" w:rsidTr="008936AF">
          <w:trPr>
            <w:trHeight w:val="850"/>
          </w:trPr>
          <w:tc>
            <w:tcPr>
              <w:tcW w:w="8784" w:type="dxa"/>
            </w:tcPr>
            <w:p w14:paraId="60E2A53E" w14:textId="5D40E5BA" w:rsidR="008936A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</w:pPr>
              <w:r>
                <w:t>GMSC CITY OF MIRAMICHI PRAC AGENDA – 2025-</w:t>
              </w:r>
              <w:r w:rsidR="00EF0975">
                <w:t>4</w:t>
              </w:r>
            </w:p>
            <w:p w14:paraId="4385774C" w14:textId="48F86401" w:rsidR="008936AF" w:rsidRPr="003B7BDF" w:rsidRDefault="008936AF" w:rsidP="008936AF">
              <w:pPr>
                <w:tabs>
                  <w:tab w:val="center" w:pos="4680"/>
                  <w:tab w:val="right" w:pos="9360"/>
                </w:tabs>
                <w:jc w:val="right"/>
                <w:rPr>
                  <w:lang w:val="fr-CA"/>
                </w:rPr>
              </w:pPr>
              <w:r w:rsidRPr="003B7BDF">
                <w:rPr>
                  <w:lang w:val="fr-CA"/>
                </w:rPr>
                <w:t>ORDRE DU JOUR DU CRP – VILLE DE MIRAMICHI CSGM – 2025-</w:t>
              </w:r>
              <w:r w:rsidR="00EF0975">
                <w:rPr>
                  <w:lang w:val="fr-CA"/>
                </w:rPr>
                <w:t>4</w:t>
              </w:r>
            </w:p>
          </w:tc>
          <w:tc>
            <w:tcPr>
              <w:tcW w:w="3456" w:type="dxa"/>
            </w:tcPr>
            <w:p w14:paraId="06122D27" w14:textId="565F7B15" w:rsidR="008936AF" w:rsidRPr="00D9231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of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</w:p>
            <w:p w14:paraId="723E662A" w14:textId="359AE2F4" w:rsidR="008936AF" w:rsidRPr="008936AF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  <w:rPr>
                  <w:rFonts w:ascii="Arial Narrow" w:hAnsi="Arial Narrow"/>
                  <w:b/>
                  <w:sz w:val="18"/>
                  <w:szCs w:val="18"/>
                </w:rPr>
              </w:pPr>
              <w:r w:rsidRPr="00D9231D">
                <w:t xml:space="preserve">Page </w:t>
              </w:r>
              <w:r w:rsidRPr="00D9231D">
                <w:fldChar w:fldCharType="begin"/>
              </w:r>
              <w:r w:rsidRPr="00D9231D">
                <w:instrText xml:space="preserve">PAGE  </w:instrText>
              </w:r>
              <w:r w:rsidRPr="00D9231D">
                <w:fldChar w:fldCharType="separate"/>
              </w:r>
              <w:r w:rsidRPr="00D9231D">
                <w:t>2</w:t>
              </w:r>
              <w:r w:rsidRPr="00D9231D">
                <w:fldChar w:fldCharType="end"/>
              </w:r>
              <w:r w:rsidRPr="00D9231D">
                <w:t xml:space="preserve"> de </w:t>
              </w:r>
              <w:r w:rsidRPr="00D9231D">
                <w:fldChar w:fldCharType="begin"/>
              </w:r>
              <w:r w:rsidRPr="00D9231D">
                <w:instrText xml:space="preserve"> NUMPAGES  \* Arabic </w:instrText>
              </w:r>
              <w:r w:rsidRPr="00D9231D">
                <w:fldChar w:fldCharType="separate"/>
              </w:r>
              <w:r w:rsidRPr="00D9231D">
                <w:t>3</w:t>
              </w:r>
              <w:r w:rsidRPr="00D9231D">
                <w:fldChar w:fldCharType="end"/>
              </w:r>
            </w:p>
          </w:tc>
        </w:tr>
        <w:tr w:rsidR="008936AF" w:rsidRPr="00E746FD" w14:paraId="6591BC1C" w14:textId="77777777" w:rsidTr="00142AA2">
          <w:trPr>
            <w:trHeight w:val="454"/>
          </w:trPr>
          <w:tc>
            <w:tcPr>
              <w:tcW w:w="12240" w:type="dxa"/>
              <w:gridSpan w:val="2"/>
              <w:shd w:val="clear" w:color="auto" w:fill="234E88"/>
            </w:tcPr>
            <w:p w14:paraId="297E18FF" w14:textId="77777777" w:rsidR="008936AF" w:rsidRPr="00E746FD" w:rsidRDefault="008936AF" w:rsidP="008936AF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22EA7755" w14:textId="77777777" w:rsidR="008936AF" w:rsidRPr="00AF2864" w:rsidRDefault="007A1FDA" w:rsidP="008936AF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17F0C6B5" w14:textId="77777777" w:rsidR="008936AF" w:rsidRDefault="008936AF" w:rsidP="008936AF">
    <w:pPr>
      <w:pStyle w:val="Footer"/>
    </w:pPr>
  </w:p>
  <w:p w14:paraId="0B03C488" w14:textId="77777777" w:rsidR="008936AF" w:rsidRDefault="008936AF" w:rsidP="008936AF">
    <w:pPr>
      <w:pStyle w:val="Footer"/>
    </w:pPr>
  </w:p>
  <w:p w14:paraId="296A6E95" w14:textId="77777777" w:rsidR="008936AF" w:rsidRDefault="00893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EastAsia" w:hAnsiTheme="minorHAnsi" w:cstheme="minorBidi"/>
      </w:rPr>
      <w:id w:val="668220938"/>
      <w:docPartObj>
        <w:docPartGallery w:val="Page Numbers (Bottom of Page)"/>
        <w:docPartUnique/>
      </w:docPartObj>
    </w:sdtPr>
    <w:sdtEndPr/>
    <w:sdtContent>
      <w:p w14:paraId="0B372104" w14:textId="77777777" w:rsidR="00C92F96" w:rsidRPr="00E746FD" w:rsidRDefault="00C92F96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  <w:tbl>
        <w:tblPr>
          <w:tblStyle w:val="TableGrid"/>
          <w:tblpPr w:leftFromText="181" w:rightFromText="181" w:vertAnchor="page" w:horzAnchor="page" w:tblpYSpec="bottom"/>
          <w:tblOverlap w:val="never"/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3539"/>
          <w:gridCol w:w="5245"/>
          <w:gridCol w:w="3456"/>
        </w:tblGrid>
        <w:tr w:rsidR="00C92F96" w:rsidRPr="00E746FD" w14:paraId="1A0AD1CE" w14:textId="77777777" w:rsidTr="00A37180">
          <w:trPr>
            <w:trHeight w:val="850"/>
          </w:trPr>
          <w:tc>
            <w:tcPr>
              <w:tcW w:w="3539" w:type="dxa"/>
            </w:tcPr>
            <w:p w14:paraId="5CFA3A58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</w:pPr>
            </w:p>
            <w:p w14:paraId="069D1C09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right"/>
                <w:rPr>
                  <w:b/>
                  <w:bCs/>
                </w:rPr>
              </w:pPr>
              <w:r w:rsidRPr="00D2126A">
                <w:rPr>
                  <w:b/>
                  <w:bCs/>
                </w:rPr>
                <w:t>greatermiramichirsc.ca</w:t>
              </w:r>
            </w:p>
          </w:tc>
          <w:tc>
            <w:tcPr>
              <w:tcW w:w="5245" w:type="dxa"/>
              <w:vAlign w:val="center"/>
            </w:tcPr>
            <w:p w14:paraId="44B7987B" w14:textId="64F2AE78" w:rsidR="00A37180" w:rsidRDefault="00A37180" w:rsidP="00C92F96">
              <w:pPr>
                <w:tabs>
                  <w:tab w:val="center" w:pos="4680"/>
                  <w:tab w:val="right" w:pos="9360"/>
                </w:tabs>
              </w:pPr>
              <w:r w:rsidRPr="00A37180">
                <w:t>1773</w:t>
              </w:r>
              <w:r w:rsidR="003357C6">
                <w:t>, rue</w:t>
              </w:r>
              <w:r w:rsidRPr="00A37180">
                <w:t xml:space="preserve"> Water Street, 2nd Floor / 2e étage</w:t>
              </w:r>
            </w:p>
            <w:p w14:paraId="19FB7313" w14:textId="36A3CB36" w:rsidR="00C92F96" w:rsidRPr="00E746FD" w:rsidRDefault="06F53D87" w:rsidP="00C92F96">
              <w:pPr>
                <w:tabs>
                  <w:tab w:val="center" w:pos="4680"/>
                  <w:tab w:val="right" w:pos="9360"/>
                </w:tabs>
              </w:pPr>
              <w:r w:rsidRPr="06F53D87">
                <w:rPr>
                  <w:lang w:val="en-CA"/>
                </w:rPr>
                <w:t>Miramichi, NB E1N 1B2</w:t>
              </w:r>
            </w:p>
          </w:tc>
          <w:tc>
            <w:tcPr>
              <w:tcW w:w="3456" w:type="dxa"/>
              <w:vAlign w:val="center"/>
            </w:tcPr>
            <w:p w14:paraId="5E7A6F40" w14:textId="77777777" w:rsidR="00C92F96" w:rsidRPr="00E746FD" w:rsidRDefault="00C92F96" w:rsidP="06F53D87">
              <w:pPr>
                <w:tabs>
                  <w:tab w:val="center" w:pos="4680"/>
                  <w:tab w:val="right" w:pos="9360"/>
                </w:tabs>
                <w:jc w:val="center"/>
                <w:rPr>
                  <w:lang w:val="en-CA"/>
                </w:rPr>
              </w:pPr>
              <w:r w:rsidRPr="06F53D87">
                <w:fldChar w:fldCharType="begin"/>
              </w:r>
              <w:r>
                <w:instrText xml:space="preserve"> PAGE   \* MERGEFORMAT </w:instrText>
              </w:r>
              <w:r w:rsidRPr="06F53D87">
                <w:fldChar w:fldCharType="separate"/>
              </w:r>
              <w:proofErr w:type="spellStart"/>
              <w:r w:rsidR="06F53D87" w:rsidRPr="06F53D87">
                <w:rPr>
                  <w:lang w:val="en-CA"/>
                </w:rPr>
                <w:t>i</w:t>
              </w:r>
              <w:proofErr w:type="spellEnd"/>
              <w:r w:rsidRPr="06F53D87">
                <w:fldChar w:fldCharType="end"/>
              </w:r>
            </w:p>
          </w:tc>
        </w:tr>
        <w:tr w:rsidR="00C92F96" w:rsidRPr="00E746FD" w14:paraId="4F8C2FEC" w14:textId="77777777" w:rsidTr="00A37180">
          <w:trPr>
            <w:trHeight w:val="454"/>
          </w:trPr>
          <w:tc>
            <w:tcPr>
              <w:tcW w:w="12240" w:type="dxa"/>
              <w:gridSpan w:val="3"/>
              <w:shd w:val="clear" w:color="auto" w:fill="234E88"/>
            </w:tcPr>
            <w:p w14:paraId="2C1F805D" w14:textId="77777777" w:rsidR="00C92F96" w:rsidRPr="00E746FD" w:rsidRDefault="00C92F96" w:rsidP="00C92F96">
              <w:pPr>
                <w:tabs>
                  <w:tab w:val="center" w:pos="4680"/>
                  <w:tab w:val="right" w:pos="9360"/>
                </w:tabs>
                <w:jc w:val="center"/>
              </w:pPr>
            </w:p>
          </w:tc>
        </w:tr>
      </w:tbl>
      <w:p w14:paraId="50175D28" w14:textId="77777777" w:rsidR="00C92F96" w:rsidRPr="00AF2864" w:rsidRDefault="007A1FDA" w:rsidP="00C92F96">
        <w:pPr>
          <w:tabs>
            <w:tab w:val="center" w:pos="4680"/>
            <w:tab w:val="right" w:pos="9360"/>
          </w:tabs>
          <w:rPr>
            <w:rFonts w:asciiTheme="minorHAnsi" w:eastAsiaTheme="minorHAnsi" w:hAnsiTheme="minorHAnsi" w:cstheme="minorBidi"/>
          </w:rPr>
        </w:pPr>
      </w:p>
    </w:sdtContent>
  </w:sdt>
  <w:p w14:paraId="2B5D9B01" w14:textId="77777777" w:rsidR="00C92F96" w:rsidRDefault="00C92F96" w:rsidP="00C92F96">
    <w:pPr>
      <w:pStyle w:val="Footer"/>
    </w:pPr>
  </w:p>
  <w:p w14:paraId="6D30FBC2" w14:textId="77777777" w:rsidR="00FF6F46" w:rsidRDefault="00FF6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978C1" w14:textId="77777777" w:rsidR="0024716D" w:rsidRDefault="0024716D">
      <w:r>
        <w:separator/>
      </w:r>
    </w:p>
  </w:footnote>
  <w:footnote w:type="continuationSeparator" w:id="0">
    <w:p w14:paraId="71D82835" w14:textId="77777777" w:rsidR="0024716D" w:rsidRDefault="0024716D">
      <w:r>
        <w:continuationSeparator/>
      </w:r>
    </w:p>
  </w:footnote>
  <w:footnote w:type="continuationNotice" w:id="1">
    <w:p w14:paraId="5A5B364E" w14:textId="77777777" w:rsidR="0024716D" w:rsidRDefault="002471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1D716" w14:textId="5A5D6D29" w:rsidR="008B4891" w:rsidRDefault="008C21F9" w:rsidP="000E7FC7">
    <w:pPr>
      <w:pStyle w:val="Header"/>
      <w:jc w:val="center"/>
    </w:pPr>
    <w:r>
      <w:rPr>
        <w:noProof/>
      </w:rPr>
      <w:drawing>
        <wp:inline distT="0" distB="0" distL="0" distR="0" wp14:anchorId="4D31AF8F" wp14:editId="0628EFD9">
          <wp:extent cx="4714875" cy="781050"/>
          <wp:effectExtent l="0" t="0" r="9525" b="0"/>
          <wp:docPr id="13793680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7823447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4875" cy="78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79EE8" w14:textId="77777777" w:rsidR="00FF6F46" w:rsidRDefault="00FF6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664D4"/>
    <w:multiLevelType w:val="hybridMultilevel"/>
    <w:tmpl w:val="FB34C014"/>
    <w:lvl w:ilvl="0" w:tplc="F1165FE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363F61"/>
    <w:multiLevelType w:val="multilevel"/>
    <w:tmpl w:val="52482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9B11F9A"/>
    <w:multiLevelType w:val="hybridMultilevel"/>
    <w:tmpl w:val="7214C616"/>
    <w:lvl w:ilvl="0" w:tplc="FFFFFFFF">
      <w:start w:val="1"/>
      <w:numFmt w:val="decimal"/>
      <w:lvlText w:val="%1."/>
      <w:lvlJc w:val="left"/>
      <w:pPr>
        <w:ind w:left="717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850168916">
    <w:abstractNumId w:val="0"/>
  </w:num>
  <w:num w:numId="2" w16cid:durableId="262539179">
    <w:abstractNumId w:val="2"/>
  </w:num>
  <w:num w:numId="3" w16cid:durableId="96484732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TM1NTAwtzQ2MjVV0lEKTi0uzszPAykwrAUAr/1JpCwAAAA="/>
  </w:docVars>
  <w:rsids>
    <w:rsidRoot w:val="006834E3"/>
    <w:rsid w:val="000007CB"/>
    <w:rsid w:val="000009F2"/>
    <w:rsid w:val="00001D16"/>
    <w:rsid w:val="00002547"/>
    <w:rsid w:val="00002F7E"/>
    <w:rsid w:val="00006392"/>
    <w:rsid w:val="00006A17"/>
    <w:rsid w:val="00007864"/>
    <w:rsid w:val="00010102"/>
    <w:rsid w:val="0001310A"/>
    <w:rsid w:val="000133B7"/>
    <w:rsid w:val="000143F8"/>
    <w:rsid w:val="000148CE"/>
    <w:rsid w:val="000166E5"/>
    <w:rsid w:val="00016DE6"/>
    <w:rsid w:val="00021709"/>
    <w:rsid w:val="00021B49"/>
    <w:rsid w:val="00021F53"/>
    <w:rsid w:val="000223E5"/>
    <w:rsid w:val="00022B01"/>
    <w:rsid w:val="00022B2E"/>
    <w:rsid w:val="00025CEB"/>
    <w:rsid w:val="00025E23"/>
    <w:rsid w:val="00026131"/>
    <w:rsid w:val="000262FD"/>
    <w:rsid w:val="000264C1"/>
    <w:rsid w:val="00030838"/>
    <w:rsid w:val="00030FB7"/>
    <w:rsid w:val="000318DF"/>
    <w:rsid w:val="00032041"/>
    <w:rsid w:val="00032D05"/>
    <w:rsid w:val="00034441"/>
    <w:rsid w:val="000370DC"/>
    <w:rsid w:val="0003724B"/>
    <w:rsid w:val="00040947"/>
    <w:rsid w:val="00041AF2"/>
    <w:rsid w:val="000431DD"/>
    <w:rsid w:val="00044E81"/>
    <w:rsid w:val="00046F65"/>
    <w:rsid w:val="00050B59"/>
    <w:rsid w:val="00053DC0"/>
    <w:rsid w:val="00053F78"/>
    <w:rsid w:val="0005403E"/>
    <w:rsid w:val="00055426"/>
    <w:rsid w:val="000554CE"/>
    <w:rsid w:val="000568B1"/>
    <w:rsid w:val="00056979"/>
    <w:rsid w:val="00056B18"/>
    <w:rsid w:val="00057189"/>
    <w:rsid w:val="00057494"/>
    <w:rsid w:val="0006064F"/>
    <w:rsid w:val="000618E5"/>
    <w:rsid w:val="00063898"/>
    <w:rsid w:val="00063970"/>
    <w:rsid w:val="00063E06"/>
    <w:rsid w:val="00064206"/>
    <w:rsid w:val="00064AB2"/>
    <w:rsid w:val="00064DFB"/>
    <w:rsid w:val="000702A6"/>
    <w:rsid w:val="00070C5F"/>
    <w:rsid w:val="0007252A"/>
    <w:rsid w:val="000726BC"/>
    <w:rsid w:val="000751B8"/>
    <w:rsid w:val="00075F0A"/>
    <w:rsid w:val="000803B4"/>
    <w:rsid w:val="000815F1"/>
    <w:rsid w:val="000816D4"/>
    <w:rsid w:val="00082379"/>
    <w:rsid w:val="000829A1"/>
    <w:rsid w:val="00084426"/>
    <w:rsid w:val="0008445E"/>
    <w:rsid w:val="00084FD2"/>
    <w:rsid w:val="00085D11"/>
    <w:rsid w:val="00091CE0"/>
    <w:rsid w:val="00091D5D"/>
    <w:rsid w:val="00092E0E"/>
    <w:rsid w:val="00093AB7"/>
    <w:rsid w:val="000948D8"/>
    <w:rsid w:val="000950B4"/>
    <w:rsid w:val="000A00C9"/>
    <w:rsid w:val="000A106D"/>
    <w:rsid w:val="000A32CF"/>
    <w:rsid w:val="000A425B"/>
    <w:rsid w:val="000A46C9"/>
    <w:rsid w:val="000A6096"/>
    <w:rsid w:val="000A67B1"/>
    <w:rsid w:val="000B00FF"/>
    <w:rsid w:val="000B15C6"/>
    <w:rsid w:val="000B2BE5"/>
    <w:rsid w:val="000B2E97"/>
    <w:rsid w:val="000B360F"/>
    <w:rsid w:val="000B3A4D"/>
    <w:rsid w:val="000B3AE1"/>
    <w:rsid w:val="000B421D"/>
    <w:rsid w:val="000B6B37"/>
    <w:rsid w:val="000B6EFA"/>
    <w:rsid w:val="000C0268"/>
    <w:rsid w:val="000C0808"/>
    <w:rsid w:val="000C1587"/>
    <w:rsid w:val="000C3BDF"/>
    <w:rsid w:val="000C56EE"/>
    <w:rsid w:val="000C5C19"/>
    <w:rsid w:val="000C65CF"/>
    <w:rsid w:val="000C6C08"/>
    <w:rsid w:val="000D112D"/>
    <w:rsid w:val="000D16B6"/>
    <w:rsid w:val="000D407E"/>
    <w:rsid w:val="000D6289"/>
    <w:rsid w:val="000E123F"/>
    <w:rsid w:val="000E21E0"/>
    <w:rsid w:val="000E22DF"/>
    <w:rsid w:val="000E2912"/>
    <w:rsid w:val="000E2AB5"/>
    <w:rsid w:val="000E2D58"/>
    <w:rsid w:val="000E4333"/>
    <w:rsid w:val="000E4970"/>
    <w:rsid w:val="000E4A08"/>
    <w:rsid w:val="000E7FC7"/>
    <w:rsid w:val="000F0345"/>
    <w:rsid w:val="000F1853"/>
    <w:rsid w:val="000F294D"/>
    <w:rsid w:val="000F2B92"/>
    <w:rsid w:val="000F2CBE"/>
    <w:rsid w:val="000F3330"/>
    <w:rsid w:val="000F3512"/>
    <w:rsid w:val="000F5052"/>
    <w:rsid w:val="000F6413"/>
    <w:rsid w:val="000F6876"/>
    <w:rsid w:val="000F689A"/>
    <w:rsid w:val="0010284A"/>
    <w:rsid w:val="00103852"/>
    <w:rsid w:val="00103D4E"/>
    <w:rsid w:val="00103D52"/>
    <w:rsid w:val="001044EB"/>
    <w:rsid w:val="00105F42"/>
    <w:rsid w:val="001078C5"/>
    <w:rsid w:val="001103F8"/>
    <w:rsid w:val="001112A4"/>
    <w:rsid w:val="001133E6"/>
    <w:rsid w:val="00114A6C"/>
    <w:rsid w:val="00115126"/>
    <w:rsid w:val="00115D93"/>
    <w:rsid w:val="0011616A"/>
    <w:rsid w:val="00116DFE"/>
    <w:rsid w:val="00116E14"/>
    <w:rsid w:val="00117CD9"/>
    <w:rsid w:val="001209FB"/>
    <w:rsid w:val="00120E91"/>
    <w:rsid w:val="001233FC"/>
    <w:rsid w:val="001239C4"/>
    <w:rsid w:val="001308EC"/>
    <w:rsid w:val="00132893"/>
    <w:rsid w:val="0013416B"/>
    <w:rsid w:val="0013500E"/>
    <w:rsid w:val="001356CC"/>
    <w:rsid w:val="00135C9E"/>
    <w:rsid w:val="00136017"/>
    <w:rsid w:val="001367DC"/>
    <w:rsid w:val="00141177"/>
    <w:rsid w:val="00142523"/>
    <w:rsid w:val="00142AA2"/>
    <w:rsid w:val="001430D7"/>
    <w:rsid w:val="00144490"/>
    <w:rsid w:val="00146357"/>
    <w:rsid w:val="00146CF0"/>
    <w:rsid w:val="0014773A"/>
    <w:rsid w:val="00147D14"/>
    <w:rsid w:val="00151321"/>
    <w:rsid w:val="00151C7E"/>
    <w:rsid w:val="00152754"/>
    <w:rsid w:val="00154A83"/>
    <w:rsid w:val="0015564C"/>
    <w:rsid w:val="00160C97"/>
    <w:rsid w:val="00162002"/>
    <w:rsid w:val="001623C1"/>
    <w:rsid w:val="001638AD"/>
    <w:rsid w:val="0016432E"/>
    <w:rsid w:val="00164666"/>
    <w:rsid w:val="00164678"/>
    <w:rsid w:val="00164B3E"/>
    <w:rsid w:val="00164B68"/>
    <w:rsid w:val="00166E16"/>
    <w:rsid w:val="00167FA0"/>
    <w:rsid w:val="001702C6"/>
    <w:rsid w:val="0017050F"/>
    <w:rsid w:val="00173353"/>
    <w:rsid w:val="00174E95"/>
    <w:rsid w:val="0017707E"/>
    <w:rsid w:val="00181526"/>
    <w:rsid w:val="0018167B"/>
    <w:rsid w:val="0018474E"/>
    <w:rsid w:val="00184FB1"/>
    <w:rsid w:val="00192CF5"/>
    <w:rsid w:val="00193262"/>
    <w:rsid w:val="00193FBF"/>
    <w:rsid w:val="001942A1"/>
    <w:rsid w:val="001942BA"/>
    <w:rsid w:val="001944C8"/>
    <w:rsid w:val="00196CAC"/>
    <w:rsid w:val="001971AF"/>
    <w:rsid w:val="00197DEF"/>
    <w:rsid w:val="001A0460"/>
    <w:rsid w:val="001A172B"/>
    <w:rsid w:val="001A2157"/>
    <w:rsid w:val="001A2217"/>
    <w:rsid w:val="001A34C1"/>
    <w:rsid w:val="001A5546"/>
    <w:rsid w:val="001A7927"/>
    <w:rsid w:val="001B0C4A"/>
    <w:rsid w:val="001B24EA"/>
    <w:rsid w:val="001B2F10"/>
    <w:rsid w:val="001B3A82"/>
    <w:rsid w:val="001B4618"/>
    <w:rsid w:val="001B6736"/>
    <w:rsid w:val="001C2428"/>
    <w:rsid w:val="001C4012"/>
    <w:rsid w:val="001C48A0"/>
    <w:rsid w:val="001C48AB"/>
    <w:rsid w:val="001C49A3"/>
    <w:rsid w:val="001C5681"/>
    <w:rsid w:val="001C5A02"/>
    <w:rsid w:val="001C6850"/>
    <w:rsid w:val="001C7A7B"/>
    <w:rsid w:val="001D01D2"/>
    <w:rsid w:val="001D2853"/>
    <w:rsid w:val="001D38A5"/>
    <w:rsid w:val="001D3CCA"/>
    <w:rsid w:val="001D5912"/>
    <w:rsid w:val="001D6D09"/>
    <w:rsid w:val="001D7520"/>
    <w:rsid w:val="001D78DE"/>
    <w:rsid w:val="001E29E5"/>
    <w:rsid w:val="001E2FDD"/>
    <w:rsid w:val="001E5196"/>
    <w:rsid w:val="001E5502"/>
    <w:rsid w:val="001E5BEC"/>
    <w:rsid w:val="001E6139"/>
    <w:rsid w:val="001E7381"/>
    <w:rsid w:val="001E7840"/>
    <w:rsid w:val="001F02F1"/>
    <w:rsid w:val="001F1B77"/>
    <w:rsid w:val="001F1BB0"/>
    <w:rsid w:val="001F38ED"/>
    <w:rsid w:val="001F4626"/>
    <w:rsid w:val="001F4B6C"/>
    <w:rsid w:val="001F5478"/>
    <w:rsid w:val="00200C70"/>
    <w:rsid w:val="00205CFA"/>
    <w:rsid w:val="0020664B"/>
    <w:rsid w:val="00211992"/>
    <w:rsid w:val="00212CE3"/>
    <w:rsid w:val="00214056"/>
    <w:rsid w:val="00214512"/>
    <w:rsid w:val="00214AE6"/>
    <w:rsid w:val="00215B85"/>
    <w:rsid w:val="002166E3"/>
    <w:rsid w:val="00216B55"/>
    <w:rsid w:val="00216C13"/>
    <w:rsid w:val="0021766E"/>
    <w:rsid w:val="0022007E"/>
    <w:rsid w:val="002200AF"/>
    <w:rsid w:val="0022073C"/>
    <w:rsid w:val="002207CD"/>
    <w:rsid w:val="00221DAC"/>
    <w:rsid w:val="00221E5A"/>
    <w:rsid w:val="002221FC"/>
    <w:rsid w:val="00230C7B"/>
    <w:rsid w:val="0023100C"/>
    <w:rsid w:val="00231828"/>
    <w:rsid w:val="0023190B"/>
    <w:rsid w:val="00231D56"/>
    <w:rsid w:val="00231E56"/>
    <w:rsid w:val="002323D5"/>
    <w:rsid w:val="00232A2F"/>
    <w:rsid w:val="00236C96"/>
    <w:rsid w:val="00237739"/>
    <w:rsid w:val="002378CA"/>
    <w:rsid w:val="00240C49"/>
    <w:rsid w:val="00243BE2"/>
    <w:rsid w:val="00243E52"/>
    <w:rsid w:val="002440DF"/>
    <w:rsid w:val="002450A6"/>
    <w:rsid w:val="00246E7C"/>
    <w:rsid w:val="0024716D"/>
    <w:rsid w:val="00250094"/>
    <w:rsid w:val="00250ACA"/>
    <w:rsid w:val="00250AE5"/>
    <w:rsid w:val="002520F8"/>
    <w:rsid w:val="00253FF4"/>
    <w:rsid w:val="00254D91"/>
    <w:rsid w:val="0025529A"/>
    <w:rsid w:val="00255340"/>
    <w:rsid w:val="0025642A"/>
    <w:rsid w:val="00257258"/>
    <w:rsid w:val="002614DE"/>
    <w:rsid w:val="00262360"/>
    <w:rsid w:val="00265B80"/>
    <w:rsid w:val="00265D04"/>
    <w:rsid w:val="00270219"/>
    <w:rsid w:val="00270577"/>
    <w:rsid w:val="00270AB4"/>
    <w:rsid w:val="002733F1"/>
    <w:rsid w:val="00276305"/>
    <w:rsid w:val="00276B9C"/>
    <w:rsid w:val="0027766F"/>
    <w:rsid w:val="002779D5"/>
    <w:rsid w:val="00281846"/>
    <w:rsid w:val="002839AB"/>
    <w:rsid w:val="00283D08"/>
    <w:rsid w:val="00283D0E"/>
    <w:rsid w:val="0028420E"/>
    <w:rsid w:val="0028493F"/>
    <w:rsid w:val="00284D01"/>
    <w:rsid w:val="0028550F"/>
    <w:rsid w:val="002858CA"/>
    <w:rsid w:val="00285CBE"/>
    <w:rsid w:val="00285DC4"/>
    <w:rsid w:val="00286233"/>
    <w:rsid w:val="00286833"/>
    <w:rsid w:val="002869C2"/>
    <w:rsid w:val="002914CD"/>
    <w:rsid w:val="00291F8D"/>
    <w:rsid w:val="00291FE7"/>
    <w:rsid w:val="00292B52"/>
    <w:rsid w:val="00292C25"/>
    <w:rsid w:val="0029328B"/>
    <w:rsid w:val="00293E08"/>
    <w:rsid w:val="002A086C"/>
    <w:rsid w:val="002A15A5"/>
    <w:rsid w:val="002A3118"/>
    <w:rsid w:val="002A44C3"/>
    <w:rsid w:val="002A50E6"/>
    <w:rsid w:val="002A5812"/>
    <w:rsid w:val="002A5A9B"/>
    <w:rsid w:val="002A5DEA"/>
    <w:rsid w:val="002B0E73"/>
    <w:rsid w:val="002B1E92"/>
    <w:rsid w:val="002B55FF"/>
    <w:rsid w:val="002B5857"/>
    <w:rsid w:val="002B6C15"/>
    <w:rsid w:val="002B71AD"/>
    <w:rsid w:val="002B72AA"/>
    <w:rsid w:val="002C014D"/>
    <w:rsid w:val="002C055D"/>
    <w:rsid w:val="002C0F39"/>
    <w:rsid w:val="002C1C27"/>
    <w:rsid w:val="002C2AF8"/>
    <w:rsid w:val="002C2C75"/>
    <w:rsid w:val="002C3EA4"/>
    <w:rsid w:val="002C44EF"/>
    <w:rsid w:val="002C48E4"/>
    <w:rsid w:val="002C4960"/>
    <w:rsid w:val="002C5C34"/>
    <w:rsid w:val="002C7191"/>
    <w:rsid w:val="002C77D7"/>
    <w:rsid w:val="002C7854"/>
    <w:rsid w:val="002C7D52"/>
    <w:rsid w:val="002D1467"/>
    <w:rsid w:val="002D15C3"/>
    <w:rsid w:val="002D1741"/>
    <w:rsid w:val="002D2B38"/>
    <w:rsid w:val="002D32F7"/>
    <w:rsid w:val="002D35DD"/>
    <w:rsid w:val="002D37F9"/>
    <w:rsid w:val="002D44EC"/>
    <w:rsid w:val="002D4833"/>
    <w:rsid w:val="002D48E5"/>
    <w:rsid w:val="002D4F43"/>
    <w:rsid w:val="002D4FF2"/>
    <w:rsid w:val="002D6189"/>
    <w:rsid w:val="002D7759"/>
    <w:rsid w:val="002D7D5B"/>
    <w:rsid w:val="002E2872"/>
    <w:rsid w:val="002E288E"/>
    <w:rsid w:val="002E36E5"/>
    <w:rsid w:val="002E3CF6"/>
    <w:rsid w:val="002E4E45"/>
    <w:rsid w:val="002E4E74"/>
    <w:rsid w:val="002E53BC"/>
    <w:rsid w:val="002E6748"/>
    <w:rsid w:val="002E692F"/>
    <w:rsid w:val="002E736D"/>
    <w:rsid w:val="002F1474"/>
    <w:rsid w:val="002F1948"/>
    <w:rsid w:val="002F1B6D"/>
    <w:rsid w:val="002F2F07"/>
    <w:rsid w:val="002F398A"/>
    <w:rsid w:val="002F462B"/>
    <w:rsid w:val="002F4709"/>
    <w:rsid w:val="002F5460"/>
    <w:rsid w:val="002F5EBE"/>
    <w:rsid w:val="003001C8"/>
    <w:rsid w:val="00303AC0"/>
    <w:rsid w:val="00304464"/>
    <w:rsid w:val="003047A3"/>
    <w:rsid w:val="0030494C"/>
    <w:rsid w:val="00305734"/>
    <w:rsid w:val="00311BCA"/>
    <w:rsid w:val="00311DEB"/>
    <w:rsid w:val="00311E75"/>
    <w:rsid w:val="0031338B"/>
    <w:rsid w:val="00313985"/>
    <w:rsid w:val="003154A2"/>
    <w:rsid w:val="00315EC5"/>
    <w:rsid w:val="003171FC"/>
    <w:rsid w:val="00317ACD"/>
    <w:rsid w:val="0032045B"/>
    <w:rsid w:val="00320794"/>
    <w:rsid w:val="00321E51"/>
    <w:rsid w:val="00321E6F"/>
    <w:rsid w:val="0032261A"/>
    <w:rsid w:val="00323A16"/>
    <w:rsid w:val="00324B90"/>
    <w:rsid w:val="00325284"/>
    <w:rsid w:val="00325865"/>
    <w:rsid w:val="00327CC6"/>
    <w:rsid w:val="00332210"/>
    <w:rsid w:val="003332DC"/>
    <w:rsid w:val="00334218"/>
    <w:rsid w:val="003357C6"/>
    <w:rsid w:val="00336A26"/>
    <w:rsid w:val="00336AFA"/>
    <w:rsid w:val="003371C6"/>
    <w:rsid w:val="003406BD"/>
    <w:rsid w:val="003410B2"/>
    <w:rsid w:val="00341FEA"/>
    <w:rsid w:val="00342952"/>
    <w:rsid w:val="0034386E"/>
    <w:rsid w:val="00343DC6"/>
    <w:rsid w:val="0034451F"/>
    <w:rsid w:val="003450F7"/>
    <w:rsid w:val="003460A8"/>
    <w:rsid w:val="0035053B"/>
    <w:rsid w:val="003508DA"/>
    <w:rsid w:val="003513E8"/>
    <w:rsid w:val="0035167B"/>
    <w:rsid w:val="00351936"/>
    <w:rsid w:val="00351E03"/>
    <w:rsid w:val="00352D05"/>
    <w:rsid w:val="00353B16"/>
    <w:rsid w:val="003546A7"/>
    <w:rsid w:val="00354A4F"/>
    <w:rsid w:val="00355465"/>
    <w:rsid w:val="00356875"/>
    <w:rsid w:val="00356E55"/>
    <w:rsid w:val="0035754D"/>
    <w:rsid w:val="003634C8"/>
    <w:rsid w:val="0036373E"/>
    <w:rsid w:val="00366284"/>
    <w:rsid w:val="0036668E"/>
    <w:rsid w:val="00366A5C"/>
    <w:rsid w:val="00367C5A"/>
    <w:rsid w:val="00370283"/>
    <w:rsid w:val="0037052F"/>
    <w:rsid w:val="00371CF2"/>
    <w:rsid w:val="00371FA4"/>
    <w:rsid w:val="00372A98"/>
    <w:rsid w:val="00372C05"/>
    <w:rsid w:val="00373C0F"/>
    <w:rsid w:val="00375C78"/>
    <w:rsid w:val="003804B2"/>
    <w:rsid w:val="00380504"/>
    <w:rsid w:val="00381548"/>
    <w:rsid w:val="00382918"/>
    <w:rsid w:val="003837D7"/>
    <w:rsid w:val="00390DE8"/>
    <w:rsid w:val="0039651F"/>
    <w:rsid w:val="00396DC3"/>
    <w:rsid w:val="00396EDD"/>
    <w:rsid w:val="003A2900"/>
    <w:rsid w:val="003A2EB9"/>
    <w:rsid w:val="003A4EAD"/>
    <w:rsid w:val="003A6EBD"/>
    <w:rsid w:val="003A6FA4"/>
    <w:rsid w:val="003B2646"/>
    <w:rsid w:val="003B2BE8"/>
    <w:rsid w:val="003B44B1"/>
    <w:rsid w:val="003B5441"/>
    <w:rsid w:val="003B63BC"/>
    <w:rsid w:val="003B7BDF"/>
    <w:rsid w:val="003C310C"/>
    <w:rsid w:val="003C48A2"/>
    <w:rsid w:val="003C4AFD"/>
    <w:rsid w:val="003C6A13"/>
    <w:rsid w:val="003C6C13"/>
    <w:rsid w:val="003C6C49"/>
    <w:rsid w:val="003C70DD"/>
    <w:rsid w:val="003D38C6"/>
    <w:rsid w:val="003D3C5D"/>
    <w:rsid w:val="003D48E1"/>
    <w:rsid w:val="003D5CB8"/>
    <w:rsid w:val="003D5E90"/>
    <w:rsid w:val="003E06FA"/>
    <w:rsid w:val="003E2708"/>
    <w:rsid w:val="003E2F2E"/>
    <w:rsid w:val="003E3E02"/>
    <w:rsid w:val="003E3F96"/>
    <w:rsid w:val="003E4A2E"/>
    <w:rsid w:val="003E5B05"/>
    <w:rsid w:val="003E6333"/>
    <w:rsid w:val="003E6F4A"/>
    <w:rsid w:val="003E70E8"/>
    <w:rsid w:val="003E74E8"/>
    <w:rsid w:val="003F05E6"/>
    <w:rsid w:val="003F1552"/>
    <w:rsid w:val="003F2633"/>
    <w:rsid w:val="003F2E3E"/>
    <w:rsid w:val="003F6A11"/>
    <w:rsid w:val="003F6CE2"/>
    <w:rsid w:val="003F74E8"/>
    <w:rsid w:val="003F793B"/>
    <w:rsid w:val="003F7E9C"/>
    <w:rsid w:val="004002B6"/>
    <w:rsid w:val="0040245B"/>
    <w:rsid w:val="004030E3"/>
    <w:rsid w:val="00405801"/>
    <w:rsid w:val="004068CC"/>
    <w:rsid w:val="004122D5"/>
    <w:rsid w:val="004126D0"/>
    <w:rsid w:val="004137AC"/>
    <w:rsid w:val="00413823"/>
    <w:rsid w:val="00415257"/>
    <w:rsid w:val="00416A7B"/>
    <w:rsid w:val="00416B9C"/>
    <w:rsid w:val="00417C52"/>
    <w:rsid w:val="0042271D"/>
    <w:rsid w:val="00422A05"/>
    <w:rsid w:val="00425C7B"/>
    <w:rsid w:val="00426D71"/>
    <w:rsid w:val="0043178A"/>
    <w:rsid w:val="0043272D"/>
    <w:rsid w:val="00434640"/>
    <w:rsid w:val="004353E2"/>
    <w:rsid w:val="004362AE"/>
    <w:rsid w:val="004401DE"/>
    <w:rsid w:val="00441243"/>
    <w:rsid w:val="00441A5D"/>
    <w:rsid w:val="00441E1A"/>
    <w:rsid w:val="00441F97"/>
    <w:rsid w:val="00442A18"/>
    <w:rsid w:val="00442B98"/>
    <w:rsid w:val="0044464C"/>
    <w:rsid w:val="00444B98"/>
    <w:rsid w:val="00445998"/>
    <w:rsid w:val="00447250"/>
    <w:rsid w:val="00450055"/>
    <w:rsid w:val="00450B96"/>
    <w:rsid w:val="00450EA1"/>
    <w:rsid w:val="0045325F"/>
    <w:rsid w:val="004539A2"/>
    <w:rsid w:val="004561FC"/>
    <w:rsid w:val="0045630F"/>
    <w:rsid w:val="00457280"/>
    <w:rsid w:val="00460E0B"/>
    <w:rsid w:val="00460E4A"/>
    <w:rsid w:val="00462202"/>
    <w:rsid w:val="00463238"/>
    <w:rsid w:val="00463882"/>
    <w:rsid w:val="004645C3"/>
    <w:rsid w:val="004676DE"/>
    <w:rsid w:val="004710A1"/>
    <w:rsid w:val="00471E92"/>
    <w:rsid w:val="004738C7"/>
    <w:rsid w:val="004739CC"/>
    <w:rsid w:val="0047523D"/>
    <w:rsid w:val="004768F1"/>
    <w:rsid w:val="00481EC3"/>
    <w:rsid w:val="00481FB1"/>
    <w:rsid w:val="00482AE2"/>
    <w:rsid w:val="00484873"/>
    <w:rsid w:val="00484C6D"/>
    <w:rsid w:val="00490682"/>
    <w:rsid w:val="00494226"/>
    <w:rsid w:val="00496189"/>
    <w:rsid w:val="00497D48"/>
    <w:rsid w:val="00497E15"/>
    <w:rsid w:val="004A107E"/>
    <w:rsid w:val="004A1B47"/>
    <w:rsid w:val="004A1C07"/>
    <w:rsid w:val="004A2F12"/>
    <w:rsid w:val="004A417C"/>
    <w:rsid w:val="004A4CD7"/>
    <w:rsid w:val="004A5131"/>
    <w:rsid w:val="004A5935"/>
    <w:rsid w:val="004A6929"/>
    <w:rsid w:val="004A693C"/>
    <w:rsid w:val="004B4CC6"/>
    <w:rsid w:val="004B5713"/>
    <w:rsid w:val="004B5DEA"/>
    <w:rsid w:val="004B6253"/>
    <w:rsid w:val="004B72FB"/>
    <w:rsid w:val="004C0EE2"/>
    <w:rsid w:val="004C2622"/>
    <w:rsid w:val="004C3609"/>
    <w:rsid w:val="004C3E3A"/>
    <w:rsid w:val="004C4885"/>
    <w:rsid w:val="004C51E5"/>
    <w:rsid w:val="004C52B2"/>
    <w:rsid w:val="004C560F"/>
    <w:rsid w:val="004C6331"/>
    <w:rsid w:val="004C6452"/>
    <w:rsid w:val="004D1874"/>
    <w:rsid w:val="004D2045"/>
    <w:rsid w:val="004D2652"/>
    <w:rsid w:val="004D4207"/>
    <w:rsid w:val="004D49C6"/>
    <w:rsid w:val="004D628A"/>
    <w:rsid w:val="004D6766"/>
    <w:rsid w:val="004D73D2"/>
    <w:rsid w:val="004D73E5"/>
    <w:rsid w:val="004D75A3"/>
    <w:rsid w:val="004E2AEF"/>
    <w:rsid w:val="004E3494"/>
    <w:rsid w:val="004E38B5"/>
    <w:rsid w:val="004E3FEA"/>
    <w:rsid w:val="004E441D"/>
    <w:rsid w:val="004E4759"/>
    <w:rsid w:val="004E5871"/>
    <w:rsid w:val="004E622C"/>
    <w:rsid w:val="004E62EC"/>
    <w:rsid w:val="004F22D8"/>
    <w:rsid w:val="004F2586"/>
    <w:rsid w:val="004F40A4"/>
    <w:rsid w:val="004F56A6"/>
    <w:rsid w:val="004F720F"/>
    <w:rsid w:val="004F73F1"/>
    <w:rsid w:val="004F73F8"/>
    <w:rsid w:val="004F7FF7"/>
    <w:rsid w:val="005004ED"/>
    <w:rsid w:val="00500A40"/>
    <w:rsid w:val="0050369D"/>
    <w:rsid w:val="005036BC"/>
    <w:rsid w:val="0050751F"/>
    <w:rsid w:val="005115E6"/>
    <w:rsid w:val="005124E2"/>
    <w:rsid w:val="00512D2F"/>
    <w:rsid w:val="005142E5"/>
    <w:rsid w:val="005148A8"/>
    <w:rsid w:val="00514C00"/>
    <w:rsid w:val="00515D04"/>
    <w:rsid w:val="00515F98"/>
    <w:rsid w:val="00516432"/>
    <w:rsid w:val="00517C93"/>
    <w:rsid w:val="00520C05"/>
    <w:rsid w:val="00520C4D"/>
    <w:rsid w:val="00522091"/>
    <w:rsid w:val="005221EE"/>
    <w:rsid w:val="005236C3"/>
    <w:rsid w:val="00523769"/>
    <w:rsid w:val="00526A87"/>
    <w:rsid w:val="005275B1"/>
    <w:rsid w:val="00527F92"/>
    <w:rsid w:val="005318E0"/>
    <w:rsid w:val="005325B9"/>
    <w:rsid w:val="00532DD1"/>
    <w:rsid w:val="00533995"/>
    <w:rsid w:val="00533AF6"/>
    <w:rsid w:val="0053472D"/>
    <w:rsid w:val="00534839"/>
    <w:rsid w:val="00537CFD"/>
    <w:rsid w:val="00541489"/>
    <w:rsid w:val="00543D44"/>
    <w:rsid w:val="005478DD"/>
    <w:rsid w:val="0055001E"/>
    <w:rsid w:val="0055067D"/>
    <w:rsid w:val="00552323"/>
    <w:rsid w:val="005533F7"/>
    <w:rsid w:val="00553E9C"/>
    <w:rsid w:val="0055452A"/>
    <w:rsid w:val="00555D82"/>
    <w:rsid w:val="005601D7"/>
    <w:rsid w:val="005610D6"/>
    <w:rsid w:val="00563C24"/>
    <w:rsid w:val="00564A76"/>
    <w:rsid w:val="005658E3"/>
    <w:rsid w:val="0056709E"/>
    <w:rsid w:val="0057028A"/>
    <w:rsid w:val="00570A39"/>
    <w:rsid w:val="00571166"/>
    <w:rsid w:val="00572868"/>
    <w:rsid w:val="005740C6"/>
    <w:rsid w:val="005753E1"/>
    <w:rsid w:val="0057795F"/>
    <w:rsid w:val="00580464"/>
    <w:rsid w:val="00580586"/>
    <w:rsid w:val="00581860"/>
    <w:rsid w:val="005840F3"/>
    <w:rsid w:val="0058435D"/>
    <w:rsid w:val="00585EAE"/>
    <w:rsid w:val="005861A1"/>
    <w:rsid w:val="00586CBC"/>
    <w:rsid w:val="00587479"/>
    <w:rsid w:val="00587CD6"/>
    <w:rsid w:val="00590E16"/>
    <w:rsid w:val="00592731"/>
    <w:rsid w:val="00592C88"/>
    <w:rsid w:val="005940E1"/>
    <w:rsid w:val="005962E6"/>
    <w:rsid w:val="0059771D"/>
    <w:rsid w:val="00597DFE"/>
    <w:rsid w:val="005A05DF"/>
    <w:rsid w:val="005A0724"/>
    <w:rsid w:val="005A47A5"/>
    <w:rsid w:val="005A7483"/>
    <w:rsid w:val="005B07A9"/>
    <w:rsid w:val="005B0AEB"/>
    <w:rsid w:val="005B1EB9"/>
    <w:rsid w:val="005B3229"/>
    <w:rsid w:val="005B47E8"/>
    <w:rsid w:val="005B4E6C"/>
    <w:rsid w:val="005B512B"/>
    <w:rsid w:val="005B606C"/>
    <w:rsid w:val="005B611D"/>
    <w:rsid w:val="005C3E02"/>
    <w:rsid w:val="005C5614"/>
    <w:rsid w:val="005C5D27"/>
    <w:rsid w:val="005D2C54"/>
    <w:rsid w:val="005D3285"/>
    <w:rsid w:val="005D7FA5"/>
    <w:rsid w:val="005E004A"/>
    <w:rsid w:val="005E0E09"/>
    <w:rsid w:val="005E104E"/>
    <w:rsid w:val="005E1EF7"/>
    <w:rsid w:val="005E2D75"/>
    <w:rsid w:val="005E2E69"/>
    <w:rsid w:val="005E30F0"/>
    <w:rsid w:val="005E33CB"/>
    <w:rsid w:val="005E457D"/>
    <w:rsid w:val="005E49C3"/>
    <w:rsid w:val="005E4A6C"/>
    <w:rsid w:val="005E4C88"/>
    <w:rsid w:val="005E5783"/>
    <w:rsid w:val="005E5B9D"/>
    <w:rsid w:val="005E62E7"/>
    <w:rsid w:val="005E69C3"/>
    <w:rsid w:val="005E6B39"/>
    <w:rsid w:val="005E6EA6"/>
    <w:rsid w:val="005E76E4"/>
    <w:rsid w:val="005F19E9"/>
    <w:rsid w:val="005F39E9"/>
    <w:rsid w:val="005F3ED2"/>
    <w:rsid w:val="005F4224"/>
    <w:rsid w:val="005F589A"/>
    <w:rsid w:val="005F64C2"/>
    <w:rsid w:val="005F6EDE"/>
    <w:rsid w:val="00600229"/>
    <w:rsid w:val="006003CD"/>
    <w:rsid w:val="00600E83"/>
    <w:rsid w:val="0060108A"/>
    <w:rsid w:val="006035B3"/>
    <w:rsid w:val="00604890"/>
    <w:rsid w:val="0060546C"/>
    <w:rsid w:val="0060586D"/>
    <w:rsid w:val="00605ED6"/>
    <w:rsid w:val="00606749"/>
    <w:rsid w:val="00606B87"/>
    <w:rsid w:val="00607154"/>
    <w:rsid w:val="006138EB"/>
    <w:rsid w:val="006141A9"/>
    <w:rsid w:val="006141D2"/>
    <w:rsid w:val="00615382"/>
    <w:rsid w:val="00615F8E"/>
    <w:rsid w:val="00616232"/>
    <w:rsid w:val="00616339"/>
    <w:rsid w:val="0061636B"/>
    <w:rsid w:val="00616F44"/>
    <w:rsid w:val="0061798B"/>
    <w:rsid w:val="00617A4B"/>
    <w:rsid w:val="00617F77"/>
    <w:rsid w:val="00617FD7"/>
    <w:rsid w:val="00620D5C"/>
    <w:rsid w:val="00621F43"/>
    <w:rsid w:val="00622839"/>
    <w:rsid w:val="006256CE"/>
    <w:rsid w:val="00627A95"/>
    <w:rsid w:val="00633C36"/>
    <w:rsid w:val="0063571E"/>
    <w:rsid w:val="00637990"/>
    <w:rsid w:val="006416AA"/>
    <w:rsid w:val="0064172D"/>
    <w:rsid w:val="00642C93"/>
    <w:rsid w:val="00643103"/>
    <w:rsid w:val="00643E25"/>
    <w:rsid w:val="00645CFA"/>
    <w:rsid w:val="006473F0"/>
    <w:rsid w:val="0064759C"/>
    <w:rsid w:val="00651653"/>
    <w:rsid w:val="0065229C"/>
    <w:rsid w:val="006526AA"/>
    <w:rsid w:val="0065291A"/>
    <w:rsid w:val="006536E8"/>
    <w:rsid w:val="00653762"/>
    <w:rsid w:val="006544D5"/>
    <w:rsid w:val="006555E4"/>
    <w:rsid w:val="00655A13"/>
    <w:rsid w:val="00656935"/>
    <w:rsid w:val="006573DA"/>
    <w:rsid w:val="00660186"/>
    <w:rsid w:val="006608A7"/>
    <w:rsid w:val="00661403"/>
    <w:rsid w:val="006617BE"/>
    <w:rsid w:val="0066248A"/>
    <w:rsid w:val="006633E9"/>
    <w:rsid w:val="006634CC"/>
    <w:rsid w:val="00664AD5"/>
    <w:rsid w:val="006714BF"/>
    <w:rsid w:val="00672BF6"/>
    <w:rsid w:val="00674590"/>
    <w:rsid w:val="00674D23"/>
    <w:rsid w:val="00675637"/>
    <w:rsid w:val="00676A17"/>
    <w:rsid w:val="006803B3"/>
    <w:rsid w:val="006805F8"/>
    <w:rsid w:val="006807E8"/>
    <w:rsid w:val="00681052"/>
    <w:rsid w:val="00681190"/>
    <w:rsid w:val="006823EC"/>
    <w:rsid w:val="006827AD"/>
    <w:rsid w:val="006834E3"/>
    <w:rsid w:val="006839E9"/>
    <w:rsid w:val="006846E1"/>
    <w:rsid w:val="00685856"/>
    <w:rsid w:val="00686494"/>
    <w:rsid w:val="00687859"/>
    <w:rsid w:val="00687D60"/>
    <w:rsid w:val="00690644"/>
    <w:rsid w:val="00690BD6"/>
    <w:rsid w:val="00691087"/>
    <w:rsid w:val="00691520"/>
    <w:rsid w:val="006916C2"/>
    <w:rsid w:val="00691AF0"/>
    <w:rsid w:val="00692F6E"/>
    <w:rsid w:val="00693CC9"/>
    <w:rsid w:val="00694667"/>
    <w:rsid w:val="006948F8"/>
    <w:rsid w:val="00696C12"/>
    <w:rsid w:val="00696E29"/>
    <w:rsid w:val="00696F71"/>
    <w:rsid w:val="0069737F"/>
    <w:rsid w:val="006977C6"/>
    <w:rsid w:val="006A01FC"/>
    <w:rsid w:val="006A538D"/>
    <w:rsid w:val="006B00C7"/>
    <w:rsid w:val="006B16F0"/>
    <w:rsid w:val="006B1939"/>
    <w:rsid w:val="006B1A35"/>
    <w:rsid w:val="006B2FB2"/>
    <w:rsid w:val="006C0899"/>
    <w:rsid w:val="006C1F6C"/>
    <w:rsid w:val="006C2E25"/>
    <w:rsid w:val="006C3AEE"/>
    <w:rsid w:val="006C64AA"/>
    <w:rsid w:val="006C65CF"/>
    <w:rsid w:val="006C6CF2"/>
    <w:rsid w:val="006D02DC"/>
    <w:rsid w:val="006D0B8B"/>
    <w:rsid w:val="006D1821"/>
    <w:rsid w:val="006D27BB"/>
    <w:rsid w:val="006D463A"/>
    <w:rsid w:val="006D4A96"/>
    <w:rsid w:val="006D593A"/>
    <w:rsid w:val="006E107F"/>
    <w:rsid w:val="006E12C7"/>
    <w:rsid w:val="006E3539"/>
    <w:rsid w:val="006E5B92"/>
    <w:rsid w:val="006E610E"/>
    <w:rsid w:val="006E6DB8"/>
    <w:rsid w:val="006F2E9F"/>
    <w:rsid w:val="006F6A15"/>
    <w:rsid w:val="006F6AD8"/>
    <w:rsid w:val="007010FB"/>
    <w:rsid w:val="0070122E"/>
    <w:rsid w:val="00702B7E"/>
    <w:rsid w:val="00702F2A"/>
    <w:rsid w:val="007041D4"/>
    <w:rsid w:val="00705109"/>
    <w:rsid w:val="00705479"/>
    <w:rsid w:val="00705A22"/>
    <w:rsid w:val="00705BA7"/>
    <w:rsid w:val="00706F08"/>
    <w:rsid w:val="00707254"/>
    <w:rsid w:val="00707A6D"/>
    <w:rsid w:val="00707CE5"/>
    <w:rsid w:val="007109B0"/>
    <w:rsid w:val="00711C05"/>
    <w:rsid w:val="0071227F"/>
    <w:rsid w:val="007124D5"/>
    <w:rsid w:val="00712D8D"/>
    <w:rsid w:val="007131B1"/>
    <w:rsid w:val="007135E4"/>
    <w:rsid w:val="007149E1"/>
    <w:rsid w:val="00715EC2"/>
    <w:rsid w:val="00716C4A"/>
    <w:rsid w:val="007210D8"/>
    <w:rsid w:val="0072118C"/>
    <w:rsid w:val="007231AE"/>
    <w:rsid w:val="00724B76"/>
    <w:rsid w:val="007260F8"/>
    <w:rsid w:val="00730398"/>
    <w:rsid w:val="00730F9B"/>
    <w:rsid w:val="00732E53"/>
    <w:rsid w:val="00732F0C"/>
    <w:rsid w:val="00735CF8"/>
    <w:rsid w:val="007367AD"/>
    <w:rsid w:val="00740036"/>
    <w:rsid w:val="007403B6"/>
    <w:rsid w:val="007408AD"/>
    <w:rsid w:val="00740B44"/>
    <w:rsid w:val="0074220F"/>
    <w:rsid w:val="00744218"/>
    <w:rsid w:val="007447FC"/>
    <w:rsid w:val="0074509D"/>
    <w:rsid w:val="00747257"/>
    <w:rsid w:val="007505DC"/>
    <w:rsid w:val="007511B9"/>
    <w:rsid w:val="007524CA"/>
    <w:rsid w:val="00754EB7"/>
    <w:rsid w:val="00761277"/>
    <w:rsid w:val="00761905"/>
    <w:rsid w:val="007634C3"/>
    <w:rsid w:val="00764403"/>
    <w:rsid w:val="00764D55"/>
    <w:rsid w:val="00764FA4"/>
    <w:rsid w:val="007656BD"/>
    <w:rsid w:val="007671FE"/>
    <w:rsid w:val="00770EEC"/>
    <w:rsid w:val="00773145"/>
    <w:rsid w:val="00774261"/>
    <w:rsid w:val="007754F5"/>
    <w:rsid w:val="00775D10"/>
    <w:rsid w:val="00776A8B"/>
    <w:rsid w:val="0078092C"/>
    <w:rsid w:val="00781FA2"/>
    <w:rsid w:val="00782620"/>
    <w:rsid w:val="0078459E"/>
    <w:rsid w:val="0078532C"/>
    <w:rsid w:val="00785D37"/>
    <w:rsid w:val="007870E3"/>
    <w:rsid w:val="007874D4"/>
    <w:rsid w:val="00791C44"/>
    <w:rsid w:val="00791EED"/>
    <w:rsid w:val="00792D46"/>
    <w:rsid w:val="00793100"/>
    <w:rsid w:val="00793DEA"/>
    <w:rsid w:val="0079560D"/>
    <w:rsid w:val="00795862"/>
    <w:rsid w:val="00796D12"/>
    <w:rsid w:val="00796E78"/>
    <w:rsid w:val="007A0314"/>
    <w:rsid w:val="007A095B"/>
    <w:rsid w:val="007A18D1"/>
    <w:rsid w:val="007A1FDA"/>
    <w:rsid w:val="007A285B"/>
    <w:rsid w:val="007A2F4F"/>
    <w:rsid w:val="007A4D18"/>
    <w:rsid w:val="007A52F2"/>
    <w:rsid w:val="007B189F"/>
    <w:rsid w:val="007B35A1"/>
    <w:rsid w:val="007B3F5D"/>
    <w:rsid w:val="007B49A0"/>
    <w:rsid w:val="007B5C14"/>
    <w:rsid w:val="007B6576"/>
    <w:rsid w:val="007B74A5"/>
    <w:rsid w:val="007C00B9"/>
    <w:rsid w:val="007C1C9B"/>
    <w:rsid w:val="007C1DB0"/>
    <w:rsid w:val="007C201E"/>
    <w:rsid w:val="007C22B5"/>
    <w:rsid w:val="007C282D"/>
    <w:rsid w:val="007C44F8"/>
    <w:rsid w:val="007C5827"/>
    <w:rsid w:val="007C67CC"/>
    <w:rsid w:val="007C772C"/>
    <w:rsid w:val="007D0DFF"/>
    <w:rsid w:val="007D4C5C"/>
    <w:rsid w:val="007D4EFC"/>
    <w:rsid w:val="007D517B"/>
    <w:rsid w:val="007E0E29"/>
    <w:rsid w:val="007E15B0"/>
    <w:rsid w:val="007E1D91"/>
    <w:rsid w:val="007E2AA3"/>
    <w:rsid w:val="007E43ED"/>
    <w:rsid w:val="007E4AE9"/>
    <w:rsid w:val="007E4B61"/>
    <w:rsid w:val="007E55CA"/>
    <w:rsid w:val="007E652D"/>
    <w:rsid w:val="007E7480"/>
    <w:rsid w:val="007E75E5"/>
    <w:rsid w:val="007F1ABE"/>
    <w:rsid w:val="007F20EC"/>
    <w:rsid w:val="007F34DF"/>
    <w:rsid w:val="007F3DB6"/>
    <w:rsid w:val="007F3DF4"/>
    <w:rsid w:val="007F3F2B"/>
    <w:rsid w:val="007F4403"/>
    <w:rsid w:val="007F603C"/>
    <w:rsid w:val="007F638A"/>
    <w:rsid w:val="00800734"/>
    <w:rsid w:val="0080217E"/>
    <w:rsid w:val="008022EC"/>
    <w:rsid w:val="00804F31"/>
    <w:rsid w:val="0080569F"/>
    <w:rsid w:val="00805C19"/>
    <w:rsid w:val="00805E02"/>
    <w:rsid w:val="00806A92"/>
    <w:rsid w:val="008073A1"/>
    <w:rsid w:val="00807739"/>
    <w:rsid w:val="00810FCE"/>
    <w:rsid w:val="00811BB0"/>
    <w:rsid w:val="00811DDC"/>
    <w:rsid w:val="00813A46"/>
    <w:rsid w:val="00813BEB"/>
    <w:rsid w:val="00814313"/>
    <w:rsid w:val="008163F7"/>
    <w:rsid w:val="00820240"/>
    <w:rsid w:val="008207B5"/>
    <w:rsid w:val="00820E4A"/>
    <w:rsid w:val="00821C69"/>
    <w:rsid w:val="00822980"/>
    <w:rsid w:val="008250E7"/>
    <w:rsid w:val="00825852"/>
    <w:rsid w:val="00831417"/>
    <w:rsid w:val="00831A91"/>
    <w:rsid w:val="0083279D"/>
    <w:rsid w:val="00834B4E"/>
    <w:rsid w:val="008351F1"/>
    <w:rsid w:val="008355FE"/>
    <w:rsid w:val="0083787F"/>
    <w:rsid w:val="00840AD6"/>
    <w:rsid w:val="008419D5"/>
    <w:rsid w:val="008420F3"/>
    <w:rsid w:val="00843A07"/>
    <w:rsid w:val="00843E3C"/>
    <w:rsid w:val="008440BE"/>
    <w:rsid w:val="00845549"/>
    <w:rsid w:val="00845E49"/>
    <w:rsid w:val="008467F2"/>
    <w:rsid w:val="0085086B"/>
    <w:rsid w:val="00850AA8"/>
    <w:rsid w:val="008534C5"/>
    <w:rsid w:val="008541E6"/>
    <w:rsid w:val="00854EBE"/>
    <w:rsid w:val="00855F21"/>
    <w:rsid w:val="00857E7C"/>
    <w:rsid w:val="00860571"/>
    <w:rsid w:val="0086077A"/>
    <w:rsid w:val="00861A62"/>
    <w:rsid w:val="00862435"/>
    <w:rsid w:val="0086318A"/>
    <w:rsid w:val="00863DF9"/>
    <w:rsid w:val="00863E21"/>
    <w:rsid w:val="00864585"/>
    <w:rsid w:val="008652A3"/>
    <w:rsid w:val="00865B62"/>
    <w:rsid w:val="00866DE6"/>
    <w:rsid w:val="008675DD"/>
    <w:rsid w:val="00867E3F"/>
    <w:rsid w:val="008714B5"/>
    <w:rsid w:val="00872BEF"/>
    <w:rsid w:val="0087353D"/>
    <w:rsid w:val="008749AC"/>
    <w:rsid w:val="008753F9"/>
    <w:rsid w:val="00876BED"/>
    <w:rsid w:val="00877583"/>
    <w:rsid w:val="00880AA8"/>
    <w:rsid w:val="00881798"/>
    <w:rsid w:val="008817F9"/>
    <w:rsid w:val="008821D9"/>
    <w:rsid w:val="008822EF"/>
    <w:rsid w:val="0088375C"/>
    <w:rsid w:val="008859A8"/>
    <w:rsid w:val="0088668C"/>
    <w:rsid w:val="0089104A"/>
    <w:rsid w:val="00892208"/>
    <w:rsid w:val="008923C5"/>
    <w:rsid w:val="00893447"/>
    <w:rsid w:val="008936AF"/>
    <w:rsid w:val="00893FDF"/>
    <w:rsid w:val="00895804"/>
    <w:rsid w:val="00895DE3"/>
    <w:rsid w:val="00896952"/>
    <w:rsid w:val="008A130E"/>
    <w:rsid w:val="008A1E83"/>
    <w:rsid w:val="008A2C5C"/>
    <w:rsid w:val="008A3B16"/>
    <w:rsid w:val="008A57B7"/>
    <w:rsid w:val="008A6682"/>
    <w:rsid w:val="008A67CD"/>
    <w:rsid w:val="008A68E6"/>
    <w:rsid w:val="008A6B09"/>
    <w:rsid w:val="008A7E63"/>
    <w:rsid w:val="008B01C1"/>
    <w:rsid w:val="008B0C14"/>
    <w:rsid w:val="008B10D7"/>
    <w:rsid w:val="008B1AAC"/>
    <w:rsid w:val="008B39B7"/>
    <w:rsid w:val="008B4891"/>
    <w:rsid w:val="008B683A"/>
    <w:rsid w:val="008B6ED0"/>
    <w:rsid w:val="008C017A"/>
    <w:rsid w:val="008C0E1D"/>
    <w:rsid w:val="008C18DE"/>
    <w:rsid w:val="008C19C4"/>
    <w:rsid w:val="008C21F9"/>
    <w:rsid w:val="008C326D"/>
    <w:rsid w:val="008C5259"/>
    <w:rsid w:val="008C578C"/>
    <w:rsid w:val="008C61C0"/>
    <w:rsid w:val="008D1AFC"/>
    <w:rsid w:val="008D1D42"/>
    <w:rsid w:val="008D1E25"/>
    <w:rsid w:val="008D28E9"/>
    <w:rsid w:val="008D4A9F"/>
    <w:rsid w:val="008D4ECD"/>
    <w:rsid w:val="008D706A"/>
    <w:rsid w:val="008E1026"/>
    <w:rsid w:val="008E2EB9"/>
    <w:rsid w:val="008E3E51"/>
    <w:rsid w:val="008E4FA3"/>
    <w:rsid w:val="008E5DE7"/>
    <w:rsid w:val="008E60FB"/>
    <w:rsid w:val="008E70E4"/>
    <w:rsid w:val="008E76F1"/>
    <w:rsid w:val="008E7D19"/>
    <w:rsid w:val="008F1AB7"/>
    <w:rsid w:val="008F37E3"/>
    <w:rsid w:val="008F471C"/>
    <w:rsid w:val="008F4ABD"/>
    <w:rsid w:val="009006DF"/>
    <w:rsid w:val="009012BA"/>
    <w:rsid w:val="00902218"/>
    <w:rsid w:val="00903966"/>
    <w:rsid w:val="009039F8"/>
    <w:rsid w:val="00903F15"/>
    <w:rsid w:val="00904508"/>
    <w:rsid w:val="009053FA"/>
    <w:rsid w:val="009056AC"/>
    <w:rsid w:val="00905C2C"/>
    <w:rsid w:val="0090629F"/>
    <w:rsid w:val="00906A8C"/>
    <w:rsid w:val="009118EC"/>
    <w:rsid w:val="0091196D"/>
    <w:rsid w:val="00911F28"/>
    <w:rsid w:val="00912BBC"/>
    <w:rsid w:val="00914EA4"/>
    <w:rsid w:val="00916535"/>
    <w:rsid w:val="00916DDC"/>
    <w:rsid w:val="00917F48"/>
    <w:rsid w:val="00920396"/>
    <w:rsid w:val="00920818"/>
    <w:rsid w:val="00920C10"/>
    <w:rsid w:val="00921246"/>
    <w:rsid w:val="00921AB0"/>
    <w:rsid w:val="009223D9"/>
    <w:rsid w:val="00922FE5"/>
    <w:rsid w:val="00924164"/>
    <w:rsid w:val="00924234"/>
    <w:rsid w:val="00924E19"/>
    <w:rsid w:val="00925C0D"/>
    <w:rsid w:val="00925CCF"/>
    <w:rsid w:val="00926537"/>
    <w:rsid w:val="00926543"/>
    <w:rsid w:val="009276E2"/>
    <w:rsid w:val="00927C4B"/>
    <w:rsid w:val="00930683"/>
    <w:rsid w:val="009312EF"/>
    <w:rsid w:val="009313A1"/>
    <w:rsid w:val="00931511"/>
    <w:rsid w:val="00932774"/>
    <w:rsid w:val="009336DB"/>
    <w:rsid w:val="00933BDA"/>
    <w:rsid w:val="00934C98"/>
    <w:rsid w:val="00935128"/>
    <w:rsid w:val="009369C1"/>
    <w:rsid w:val="009400A1"/>
    <w:rsid w:val="0094507B"/>
    <w:rsid w:val="00945435"/>
    <w:rsid w:val="00945720"/>
    <w:rsid w:val="00946029"/>
    <w:rsid w:val="009501BA"/>
    <w:rsid w:val="009515CE"/>
    <w:rsid w:val="00952121"/>
    <w:rsid w:val="00952163"/>
    <w:rsid w:val="0095307A"/>
    <w:rsid w:val="00955C9F"/>
    <w:rsid w:val="00955FEE"/>
    <w:rsid w:val="0095665A"/>
    <w:rsid w:val="00962009"/>
    <w:rsid w:val="00962338"/>
    <w:rsid w:val="00962B15"/>
    <w:rsid w:val="00962E00"/>
    <w:rsid w:val="00962F6C"/>
    <w:rsid w:val="009644B0"/>
    <w:rsid w:val="00967D00"/>
    <w:rsid w:val="0097139A"/>
    <w:rsid w:val="00971CA2"/>
    <w:rsid w:val="00972282"/>
    <w:rsid w:val="00972AF4"/>
    <w:rsid w:val="00973EFD"/>
    <w:rsid w:val="00974EA3"/>
    <w:rsid w:val="0097579B"/>
    <w:rsid w:val="009757BA"/>
    <w:rsid w:val="00976D61"/>
    <w:rsid w:val="00977BA7"/>
    <w:rsid w:val="0098079D"/>
    <w:rsid w:val="00982A4D"/>
    <w:rsid w:val="00982C48"/>
    <w:rsid w:val="00982E94"/>
    <w:rsid w:val="00984D57"/>
    <w:rsid w:val="00984E22"/>
    <w:rsid w:val="0098555C"/>
    <w:rsid w:val="00985E4C"/>
    <w:rsid w:val="0098610D"/>
    <w:rsid w:val="0098638C"/>
    <w:rsid w:val="00987C3B"/>
    <w:rsid w:val="00987F7E"/>
    <w:rsid w:val="00987FE1"/>
    <w:rsid w:val="00991279"/>
    <w:rsid w:val="009913D5"/>
    <w:rsid w:val="0099188B"/>
    <w:rsid w:val="00991C95"/>
    <w:rsid w:val="00994FCF"/>
    <w:rsid w:val="00995684"/>
    <w:rsid w:val="00997C4B"/>
    <w:rsid w:val="00997DE4"/>
    <w:rsid w:val="009A15A8"/>
    <w:rsid w:val="009A15FB"/>
    <w:rsid w:val="009A169F"/>
    <w:rsid w:val="009A16A6"/>
    <w:rsid w:val="009A2E8A"/>
    <w:rsid w:val="009A6615"/>
    <w:rsid w:val="009B28E7"/>
    <w:rsid w:val="009B3BDD"/>
    <w:rsid w:val="009B4082"/>
    <w:rsid w:val="009B4D9F"/>
    <w:rsid w:val="009B5285"/>
    <w:rsid w:val="009B6014"/>
    <w:rsid w:val="009B74C7"/>
    <w:rsid w:val="009C0998"/>
    <w:rsid w:val="009C1278"/>
    <w:rsid w:val="009C1E5B"/>
    <w:rsid w:val="009C42D9"/>
    <w:rsid w:val="009C4E55"/>
    <w:rsid w:val="009D086D"/>
    <w:rsid w:val="009D0D98"/>
    <w:rsid w:val="009D0E3E"/>
    <w:rsid w:val="009D45F9"/>
    <w:rsid w:val="009D4FB4"/>
    <w:rsid w:val="009D5E4C"/>
    <w:rsid w:val="009E0C25"/>
    <w:rsid w:val="009E0FE4"/>
    <w:rsid w:val="009E243B"/>
    <w:rsid w:val="009E246D"/>
    <w:rsid w:val="009E4346"/>
    <w:rsid w:val="009E6EB5"/>
    <w:rsid w:val="009E715E"/>
    <w:rsid w:val="009F0201"/>
    <w:rsid w:val="009F02EC"/>
    <w:rsid w:val="009F31F1"/>
    <w:rsid w:val="009F3370"/>
    <w:rsid w:val="009F5DFB"/>
    <w:rsid w:val="009F6019"/>
    <w:rsid w:val="00A010B1"/>
    <w:rsid w:val="00A0204B"/>
    <w:rsid w:val="00A02A50"/>
    <w:rsid w:val="00A03873"/>
    <w:rsid w:val="00A064CA"/>
    <w:rsid w:val="00A1049D"/>
    <w:rsid w:val="00A11E51"/>
    <w:rsid w:val="00A11F01"/>
    <w:rsid w:val="00A15B94"/>
    <w:rsid w:val="00A15E1C"/>
    <w:rsid w:val="00A17759"/>
    <w:rsid w:val="00A17A50"/>
    <w:rsid w:val="00A20C03"/>
    <w:rsid w:val="00A21522"/>
    <w:rsid w:val="00A24144"/>
    <w:rsid w:val="00A2572D"/>
    <w:rsid w:val="00A25844"/>
    <w:rsid w:val="00A258C7"/>
    <w:rsid w:val="00A25DEB"/>
    <w:rsid w:val="00A26043"/>
    <w:rsid w:val="00A26979"/>
    <w:rsid w:val="00A272D3"/>
    <w:rsid w:val="00A31730"/>
    <w:rsid w:val="00A3189E"/>
    <w:rsid w:val="00A3193D"/>
    <w:rsid w:val="00A32224"/>
    <w:rsid w:val="00A35EBF"/>
    <w:rsid w:val="00A369B9"/>
    <w:rsid w:val="00A37180"/>
    <w:rsid w:val="00A37203"/>
    <w:rsid w:val="00A3779F"/>
    <w:rsid w:val="00A37D93"/>
    <w:rsid w:val="00A408A7"/>
    <w:rsid w:val="00A44CE7"/>
    <w:rsid w:val="00A46E3A"/>
    <w:rsid w:val="00A47035"/>
    <w:rsid w:val="00A47C6B"/>
    <w:rsid w:val="00A5156E"/>
    <w:rsid w:val="00A52E2D"/>
    <w:rsid w:val="00A5327B"/>
    <w:rsid w:val="00A54503"/>
    <w:rsid w:val="00A54A06"/>
    <w:rsid w:val="00A56588"/>
    <w:rsid w:val="00A6082E"/>
    <w:rsid w:val="00A60923"/>
    <w:rsid w:val="00A63406"/>
    <w:rsid w:val="00A65EA4"/>
    <w:rsid w:val="00A6626D"/>
    <w:rsid w:val="00A66DC2"/>
    <w:rsid w:val="00A67F1F"/>
    <w:rsid w:val="00A703DD"/>
    <w:rsid w:val="00A70700"/>
    <w:rsid w:val="00A70F4B"/>
    <w:rsid w:val="00A714C0"/>
    <w:rsid w:val="00A7151E"/>
    <w:rsid w:val="00A720CB"/>
    <w:rsid w:val="00A723CE"/>
    <w:rsid w:val="00A72C51"/>
    <w:rsid w:val="00A72FAF"/>
    <w:rsid w:val="00A74252"/>
    <w:rsid w:val="00A74367"/>
    <w:rsid w:val="00A75D14"/>
    <w:rsid w:val="00A76DA0"/>
    <w:rsid w:val="00A76FFB"/>
    <w:rsid w:val="00A77082"/>
    <w:rsid w:val="00A7780D"/>
    <w:rsid w:val="00A82537"/>
    <w:rsid w:val="00A832C6"/>
    <w:rsid w:val="00A8656E"/>
    <w:rsid w:val="00A87087"/>
    <w:rsid w:val="00A8789D"/>
    <w:rsid w:val="00A87FA5"/>
    <w:rsid w:val="00A91C47"/>
    <w:rsid w:val="00A9210E"/>
    <w:rsid w:val="00A92B51"/>
    <w:rsid w:val="00A9305B"/>
    <w:rsid w:val="00A931D6"/>
    <w:rsid w:val="00A968B1"/>
    <w:rsid w:val="00A97C7C"/>
    <w:rsid w:val="00AA28BB"/>
    <w:rsid w:val="00AA34F1"/>
    <w:rsid w:val="00AA4B49"/>
    <w:rsid w:val="00AA5B0C"/>
    <w:rsid w:val="00AA6EE6"/>
    <w:rsid w:val="00AA7CFB"/>
    <w:rsid w:val="00AB37F9"/>
    <w:rsid w:val="00AB4E35"/>
    <w:rsid w:val="00AB6B64"/>
    <w:rsid w:val="00AB6C8B"/>
    <w:rsid w:val="00AB6D6C"/>
    <w:rsid w:val="00AC18E8"/>
    <w:rsid w:val="00AC211A"/>
    <w:rsid w:val="00AC263D"/>
    <w:rsid w:val="00AC47FD"/>
    <w:rsid w:val="00AC66CA"/>
    <w:rsid w:val="00AD1528"/>
    <w:rsid w:val="00AD17BB"/>
    <w:rsid w:val="00AD19C2"/>
    <w:rsid w:val="00AD1C7B"/>
    <w:rsid w:val="00AD2AF0"/>
    <w:rsid w:val="00AD5870"/>
    <w:rsid w:val="00AD647F"/>
    <w:rsid w:val="00AD6B2C"/>
    <w:rsid w:val="00AD6B7D"/>
    <w:rsid w:val="00AD6C7E"/>
    <w:rsid w:val="00AD7F24"/>
    <w:rsid w:val="00AE2842"/>
    <w:rsid w:val="00AE32F8"/>
    <w:rsid w:val="00AE3CF1"/>
    <w:rsid w:val="00AE4DD5"/>
    <w:rsid w:val="00AE5262"/>
    <w:rsid w:val="00AE5506"/>
    <w:rsid w:val="00AE7924"/>
    <w:rsid w:val="00AF1FA2"/>
    <w:rsid w:val="00AF3C47"/>
    <w:rsid w:val="00AF738E"/>
    <w:rsid w:val="00B003B7"/>
    <w:rsid w:val="00B0080B"/>
    <w:rsid w:val="00B02D26"/>
    <w:rsid w:val="00B04EA3"/>
    <w:rsid w:val="00B06263"/>
    <w:rsid w:val="00B0666B"/>
    <w:rsid w:val="00B12B50"/>
    <w:rsid w:val="00B13801"/>
    <w:rsid w:val="00B14DF5"/>
    <w:rsid w:val="00B14EA0"/>
    <w:rsid w:val="00B151BA"/>
    <w:rsid w:val="00B151EB"/>
    <w:rsid w:val="00B15CE0"/>
    <w:rsid w:val="00B16073"/>
    <w:rsid w:val="00B23CA2"/>
    <w:rsid w:val="00B23FD8"/>
    <w:rsid w:val="00B24EA0"/>
    <w:rsid w:val="00B25410"/>
    <w:rsid w:val="00B26346"/>
    <w:rsid w:val="00B263F9"/>
    <w:rsid w:val="00B2642D"/>
    <w:rsid w:val="00B2651F"/>
    <w:rsid w:val="00B3065E"/>
    <w:rsid w:val="00B30C88"/>
    <w:rsid w:val="00B3165D"/>
    <w:rsid w:val="00B333FA"/>
    <w:rsid w:val="00B3395D"/>
    <w:rsid w:val="00B34110"/>
    <w:rsid w:val="00B34C6F"/>
    <w:rsid w:val="00B3556C"/>
    <w:rsid w:val="00B35AF9"/>
    <w:rsid w:val="00B36D2D"/>
    <w:rsid w:val="00B374F9"/>
    <w:rsid w:val="00B3795C"/>
    <w:rsid w:val="00B41357"/>
    <w:rsid w:val="00B42068"/>
    <w:rsid w:val="00B4255A"/>
    <w:rsid w:val="00B425C3"/>
    <w:rsid w:val="00B42B43"/>
    <w:rsid w:val="00B42CCB"/>
    <w:rsid w:val="00B42D6E"/>
    <w:rsid w:val="00B44AB2"/>
    <w:rsid w:val="00B5034A"/>
    <w:rsid w:val="00B50AE1"/>
    <w:rsid w:val="00B52E7D"/>
    <w:rsid w:val="00B546F7"/>
    <w:rsid w:val="00B55E03"/>
    <w:rsid w:val="00B5603D"/>
    <w:rsid w:val="00B56C82"/>
    <w:rsid w:val="00B6008B"/>
    <w:rsid w:val="00B607BE"/>
    <w:rsid w:val="00B60D55"/>
    <w:rsid w:val="00B60FAA"/>
    <w:rsid w:val="00B61496"/>
    <w:rsid w:val="00B61E0B"/>
    <w:rsid w:val="00B624C7"/>
    <w:rsid w:val="00B638AA"/>
    <w:rsid w:val="00B63D09"/>
    <w:rsid w:val="00B65733"/>
    <w:rsid w:val="00B66241"/>
    <w:rsid w:val="00B67677"/>
    <w:rsid w:val="00B71EA2"/>
    <w:rsid w:val="00B720A0"/>
    <w:rsid w:val="00B7518E"/>
    <w:rsid w:val="00B751A1"/>
    <w:rsid w:val="00B756E8"/>
    <w:rsid w:val="00B775A9"/>
    <w:rsid w:val="00B77931"/>
    <w:rsid w:val="00B77983"/>
    <w:rsid w:val="00B8002F"/>
    <w:rsid w:val="00B81690"/>
    <w:rsid w:val="00B81C8A"/>
    <w:rsid w:val="00B84D6A"/>
    <w:rsid w:val="00B85A88"/>
    <w:rsid w:val="00B85E1B"/>
    <w:rsid w:val="00B8646E"/>
    <w:rsid w:val="00B875AA"/>
    <w:rsid w:val="00B87E0E"/>
    <w:rsid w:val="00B87F86"/>
    <w:rsid w:val="00B902FF"/>
    <w:rsid w:val="00B90F21"/>
    <w:rsid w:val="00B911AC"/>
    <w:rsid w:val="00B92279"/>
    <w:rsid w:val="00B92A7F"/>
    <w:rsid w:val="00B92AD9"/>
    <w:rsid w:val="00B95A28"/>
    <w:rsid w:val="00B971B4"/>
    <w:rsid w:val="00B979A4"/>
    <w:rsid w:val="00BA02BB"/>
    <w:rsid w:val="00BA0D10"/>
    <w:rsid w:val="00BA1A63"/>
    <w:rsid w:val="00BA3D36"/>
    <w:rsid w:val="00BA5E8C"/>
    <w:rsid w:val="00BA76F4"/>
    <w:rsid w:val="00BB1EB4"/>
    <w:rsid w:val="00BB3181"/>
    <w:rsid w:val="00BB31EF"/>
    <w:rsid w:val="00BB3DF2"/>
    <w:rsid w:val="00BB46D2"/>
    <w:rsid w:val="00BB48C6"/>
    <w:rsid w:val="00BB585A"/>
    <w:rsid w:val="00BB5C0C"/>
    <w:rsid w:val="00BB6151"/>
    <w:rsid w:val="00BC06FA"/>
    <w:rsid w:val="00BC0BF3"/>
    <w:rsid w:val="00BC1696"/>
    <w:rsid w:val="00BC1DE2"/>
    <w:rsid w:val="00BC3A91"/>
    <w:rsid w:val="00BC496B"/>
    <w:rsid w:val="00BC4E69"/>
    <w:rsid w:val="00BC55C8"/>
    <w:rsid w:val="00BC5945"/>
    <w:rsid w:val="00BD19B7"/>
    <w:rsid w:val="00BD555D"/>
    <w:rsid w:val="00BD57EC"/>
    <w:rsid w:val="00BD5945"/>
    <w:rsid w:val="00BD6BCB"/>
    <w:rsid w:val="00BD6E98"/>
    <w:rsid w:val="00BD7446"/>
    <w:rsid w:val="00BE055A"/>
    <w:rsid w:val="00BE0CE1"/>
    <w:rsid w:val="00BE120A"/>
    <w:rsid w:val="00BE1B6F"/>
    <w:rsid w:val="00BE33D8"/>
    <w:rsid w:val="00BE47BC"/>
    <w:rsid w:val="00BE4A73"/>
    <w:rsid w:val="00BE676C"/>
    <w:rsid w:val="00BF0F0F"/>
    <w:rsid w:val="00BF24FA"/>
    <w:rsid w:val="00BF3572"/>
    <w:rsid w:val="00BF4C98"/>
    <w:rsid w:val="00BF5041"/>
    <w:rsid w:val="00BF637F"/>
    <w:rsid w:val="00BF77C5"/>
    <w:rsid w:val="00C00E2F"/>
    <w:rsid w:val="00C01735"/>
    <w:rsid w:val="00C01EB7"/>
    <w:rsid w:val="00C0211D"/>
    <w:rsid w:val="00C028BE"/>
    <w:rsid w:val="00C03A0E"/>
    <w:rsid w:val="00C03E35"/>
    <w:rsid w:val="00C05C49"/>
    <w:rsid w:val="00C07D03"/>
    <w:rsid w:val="00C1228D"/>
    <w:rsid w:val="00C1232A"/>
    <w:rsid w:val="00C12565"/>
    <w:rsid w:val="00C12763"/>
    <w:rsid w:val="00C12CF6"/>
    <w:rsid w:val="00C1339B"/>
    <w:rsid w:val="00C14BF7"/>
    <w:rsid w:val="00C1730C"/>
    <w:rsid w:val="00C208B0"/>
    <w:rsid w:val="00C20E86"/>
    <w:rsid w:val="00C22B7E"/>
    <w:rsid w:val="00C23182"/>
    <w:rsid w:val="00C23FBA"/>
    <w:rsid w:val="00C264EE"/>
    <w:rsid w:val="00C2652D"/>
    <w:rsid w:val="00C2722F"/>
    <w:rsid w:val="00C272D5"/>
    <w:rsid w:val="00C27FAB"/>
    <w:rsid w:val="00C309DE"/>
    <w:rsid w:val="00C319A3"/>
    <w:rsid w:val="00C326BE"/>
    <w:rsid w:val="00C3539A"/>
    <w:rsid w:val="00C35935"/>
    <w:rsid w:val="00C373D0"/>
    <w:rsid w:val="00C40400"/>
    <w:rsid w:val="00C416B9"/>
    <w:rsid w:val="00C416CC"/>
    <w:rsid w:val="00C421BF"/>
    <w:rsid w:val="00C42AFE"/>
    <w:rsid w:val="00C4577A"/>
    <w:rsid w:val="00C45A4E"/>
    <w:rsid w:val="00C47675"/>
    <w:rsid w:val="00C47761"/>
    <w:rsid w:val="00C47875"/>
    <w:rsid w:val="00C47DCE"/>
    <w:rsid w:val="00C5078E"/>
    <w:rsid w:val="00C50E3D"/>
    <w:rsid w:val="00C51781"/>
    <w:rsid w:val="00C51985"/>
    <w:rsid w:val="00C5293D"/>
    <w:rsid w:val="00C55AAE"/>
    <w:rsid w:val="00C56EFB"/>
    <w:rsid w:val="00C574CE"/>
    <w:rsid w:val="00C60DE6"/>
    <w:rsid w:val="00C6227F"/>
    <w:rsid w:val="00C62CAB"/>
    <w:rsid w:val="00C62D8C"/>
    <w:rsid w:val="00C644CD"/>
    <w:rsid w:val="00C64C77"/>
    <w:rsid w:val="00C64DDF"/>
    <w:rsid w:val="00C65745"/>
    <w:rsid w:val="00C65C65"/>
    <w:rsid w:val="00C66219"/>
    <w:rsid w:val="00C666DD"/>
    <w:rsid w:val="00C70226"/>
    <w:rsid w:val="00C713C7"/>
    <w:rsid w:val="00C725B2"/>
    <w:rsid w:val="00C7325B"/>
    <w:rsid w:val="00C740D8"/>
    <w:rsid w:val="00C75439"/>
    <w:rsid w:val="00C75513"/>
    <w:rsid w:val="00C75E7D"/>
    <w:rsid w:val="00C7627F"/>
    <w:rsid w:val="00C76BF2"/>
    <w:rsid w:val="00C8148E"/>
    <w:rsid w:val="00C81AD5"/>
    <w:rsid w:val="00C82386"/>
    <w:rsid w:val="00C825A1"/>
    <w:rsid w:val="00C8270C"/>
    <w:rsid w:val="00C85D6D"/>
    <w:rsid w:val="00C8639B"/>
    <w:rsid w:val="00C86BE3"/>
    <w:rsid w:val="00C87550"/>
    <w:rsid w:val="00C87BBC"/>
    <w:rsid w:val="00C900FC"/>
    <w:rsid w:val="00C90E52"/>
    <w:rsid w:val="00C9193A"/>
    <w:rsid w:val="00C925F3"/>
    <w:rsid w:val="00C92F96"/>
    <w:rsid w:val="00C938C1"/>
    <w:rsid w:val="00C93C07"/>
    <w:rsid w:val="00C95002"/>
    <w:rsid w:val="00C95C8D"/>
    <w:rsid w:val="00CA002F"/>
    <w:rsid w:val="00CA0C1E"/>
    <w:rsid w:val="00CA1274"/>
    <w:rsid w:val="00CA275F"/>
    <w:rsid w:val="00CA294E"/>
    <w:rsid w:val="00CA2BC4"/>
    <w:rsid w:val="00CA4C4F"/>
    <w:rsid w:val="00CA545F"/>
    <w:rsid w:val="00CA5D3D"/>
    <w:rsid w:val="00CA74C4"/>
    <w:rsid w:val="00CA7FEF"/>
    <w:rsid w:val="00CB1307"/>
    <w:rsid w:val="00CB17E2"/>
    <w:rsid w:val="00CB34CB"/>
    <w:rsid w:val="00CB3C6E"/>
    <w:rsid w:val="00CB516B"/>
    <w:rsid w:val="00CB518F"/>
    <w:rsid w:val="00CB5325"/>
    <w:rsid w:val="00CB54DE"/>
    <w:rsid w:val="00CB69EF"/>
    <w:rsid w:val="00CB7571"/>
    <w:rsid w:val="00CB7DB1"/>
    <w:rsid w:val="00CC1C7D"/>
    <w:rsid w:val="00CC3AD1"/>
    <w:rsid w:val="00CC3D6C"/>
    <w:rsid w:val="00CC486F"/>
    <w:rsid w:val="00CC579E"/>
    <w:rsid w:val="00CC5E61"/>
    <w:rsid w:val="00CC61D5"/>
    <w:rsid w:val="00CC7FEE"/>
    <w:rsid w:val="00CD07A7"/>
    <w:rsid w:val="00CD0E04"/>
    <w:rsid w:val="00CD2106"/>
    <w:rsid w:val="00CD51EE"/>
    <w:rsid w:val="00CD60D3"/>
    <w:rsid w:val="00CE063C"/>
    <w:rsid w:val="00CE1150"/>
    <w:rsid w:val="00CE1820"/>
    <w:rsid w:val="00CE19AD"/>
    <w:rsid w:val="00CE1F56"/>
    <w:rsid w:val="00CE1FCC"/>
    <w:rsid w:val="00CE2802"/>
    <w:rsid w:val="00CE3501"/>
    <w:rsid w:val="00CE3D26"/>
    <w:rsid w:val="00CE4C91"/>
    <w:rsid w:val="00CE5244"/>
    <w:rsid w:val="00CE69CE"/>
    <w:rsid w:val="00CE6BC0"/>
    <w:rsid w:val="00CE7008"/>
    <w:rsid w:val="00CF177C"/>
    <w:rsid w:val="00CF1D1D"/>
    <w:rsid w:val="00CF203A"/>
    <w:rsid w:val="00CF32B8"/>
    <w:rsid w:val="00CF4930"/>
    <w:rsid w:val="00CF51F7"/>
    <w:rsid w:val="00CF52FC"/>
    <w:rsid w:val="00CF61A9"/>
    <w:rsid w:val="00CF64E1"/>
    <w:rsid w:val="00CF67F0"/>
    <w:rsid w:val="00D00F40"/>
    <w:rsid w:val="00D02D3E"/>
    <w:rsid w:val="00D04AF0"/>
    <w:rsid w:val="00D04BC4"/>
    <w:rsid w:val="00D04C54"/>
    <w:rsid w:val="00D054EE"/>
    <w:rsid w:val="00D0602D"/>
    <w:rsid w:val="00D06F99"/>
    <w:rsid w:val="00D07B0B"/>
    <w:rsid w:val="00D10068"/>
    <w:rsid w:val="00D10EC2"/>
    <w:rsid w:val="00D1143D"/>
    <w:rsid w:val="00D11C29"/>
    <w:rsid w:val="00D12044"/>
    <w:rsid w:val="00D12480"/>
    <w:rsid w:val="00D13DF6"/>
    <w:rsid w:val="00D14C3D"/>
    <w:rsid w:val="00D14F0F"/>
    <w:rsid w:val="00D1634F"/>
    <w:rsid w:val="00D16CCC"/>
    <w:rsid w:val="00D21A56"/>
    <w:rsid w:val="00D22E53"/>
    <w:rsid w:val="00D23447"/>
    <w:rsid w:val="00D236BD"/>
    <w:rsid w:val="00D24F45"/>
    <w:rsid w:val="00D24F88"/>
    <w:rsid w:val="00D25A58"/>
    <w:rsid w:val="00D2616A"/>
    <w:rsid w:val="00D26FAB"/>
    <w:rsid w:val="00D27109"/>
    <w:rsid w:val="00D27674"/>
    <w:rsid w:val="00D316A6"/>
    <w:rsid w:val="00D33A54"/>
    <w:rsid w:val="00D363B6"/>
    <w:rsid w:val="00D368C4"/>
    <w:rsid w:val="00D371CC"/>
    <w:rsid w:val="00D41133"/>
    <w:rsid w:val="00D4146D"/>
    <w:rsid w:val="00D421E8"/>
    <w:rsid w:val="00D42943"/>
    <w:rsid w:val="00D42D6E"/>
    <w:rsid w:val="00D43E54"/>
    <w:rsid w:val="00D44FCC"/>
    <w:rsid w:val="00D45427"/>
    <w:rsid w:val="00D4643B"/>
    <w:rsid w:val="00D46914"/>
    <w:rsid w:val="00D50ED1"/>
    <w:rsid w:val="00D51E3B"/>
    <w:rsid w:val="00D542CD"/>
    <w:rsid w:val="00D5488A"/>
    <w:rsid w:val="00D55481"/>
    <w:rsid w:val="00D560BA"/>
    <w:rsid w:val="00D56ADF"/>
    <w:rsid w:val="00D571AD"/>
    <w:rsid w:val="00D60A1E"/>
    <w:rsid w:val="00D60DF0"/>
    <w:rsid w:val="00D6111B"/>
    <w:rsid w:val="00D62DFF"/>
    <w:rsid w:val="00D67699"/>
    <w:rsid w:val="00D715A4"/>
    <w:rsid w:val="00D722A3"/>
    <w:rsid w:val="00D73AD4"/>
    <w:rsid w:val="00D740BE"/>
    <w:rsid w:val="00D74864"/>
    <w:rsid w:val="00D751EC"/>
    <w:rsid w:val="00D75330"/>
    <w:rsid w:val="00D76691"/>
    <w:rsid w:val="00D76A7E"/>
    <w:rsid w:val="00D809A5"/>
    <w:rsid w:val="00D819FE"/>
    <w:rsid w:val="00D81EFD"/>
    <w:rsid w:val="00D82617"/>
    <w:rsid w:val="00D82AD1"/>
    <w:rsid w:val="00D8717C"/>
    <w:rsid w:val="00D9209B"/>
    <w:rsid w:val="00D921CF"/>
    <w:rsid w:val="00D9231D"/>
    <w:rsid w:val="00D92E98"/>
    <w:rsid w:val="00D95CF8"/>
    <w:rsid w:val="00D95F1C"/>
    <w:rsid w:val="00D9792F"/>
    <w:rsid w:val="00D9799A"/>
    <w:rsid w:val="00DA05EB"/>
    <w:rsid w:val="00DA0C1B"/>
    <w:rsid w:val="00DA0C75"/>
    <w:rsid w:val="00DA1311"/>
    <w:rsid w:val="00DA1774"/>
    <w:rsid w:val="00DA1C12"/>
    <w:rsid w:val="00DA1CA6"/>
    <w:rsid w:val="00DA494C"/>
    <w:rsid w:val="00DA58EB"/>
    <w:rsid w:val="00DA5D9E"/>
    <w:rsid w:val="00DB064B"/>
    <w:rsid w:val="00DB24A4"/>
    <w:rsid w:val="00DB3EBB"/>
    <w:rsid w:val="00DB5912"/>
    <w:rsid w:val="00DC0309"/>
    <w:rsid w:val="00DC0966"/>
    <w:rsid w:val="00DC0A55"/>
    <w:rsid w:val="00DD0447"/>
    <w:rsid w:val="00DD0B73"/>
    <w:rsid w:val="00DD19C1"/>
    <w:rsid w:val="00DD28C2"/>
    <w:rsid w:val="00DD2C71"/>
    <w:rsid w:val="00DD2E7D"/>
    <w:rsid w:val="00DD458C"/>
    <w:rsid w:val="00DD486A"/>
    <w:rsid w:val="00DD4D5B"/>
    <w:rsid w:val="00DD5D98"/>
    <w:rsid w:val="00DD6406"/>
    <w:rsid w:val="00DE0197"/>
    <w:rsid w:val="00DE55A9"/>
    <w:rsid w:val="00DE6CD7"/>
    <w:rsid w:val="00DE7251"/>
    <w:rsid w:val="00DE74B9"/>
    <w:rsid w:val="00DF0660"/>
    <w:rsid w:val="00DF2A3C"/>
    <w:rsid w:val="00DF34AA"/>
    <w:rsid w:val="00DF3F4E"/>
    <w:rsid w:val="00DF3FE0"/>
    <w:rsid w:val="00E01636"/>
    <w:rsid w:val="00E01B43"/>
    <w:rsid w:val="00E03941"/>
    <w:rsid w:val="00E04625"/>
    <w:rsid w:val="00E052FA"/>
    <w:rsid w:val="00E05A96"/>
    <w:rsid w:val="00E110B4"/>
    <w:rsid w:val="00E13C85"/>
    <w:rsid w:val="00E14081"/>
    <w:rsid w:val="00E15536"/>
    <w:rsid w:val="00E16D8E"/>
    <w:rsid w:val="00E22FFB"/>
    <w:rsid w:val="00E247BD"/>
    <w:rsid w:val="00E24A1D"/>
    <w:rsid w:val="00E274C5"/>
    <w:rsid w:val="00E27592"/>
    <w:rsid w:val="00E27CA4"/>
    <w:rsid w:val="00E27E09"/>
    <w:rsid w:val="00E30304"/>
    <w:rsid w:val="00E3118F"/>
    <w:rsid w:val="00E32233"/>
    <w:rsid w:val="00E32424"/>
    <w:rsid w:val="00E3333E"/>
    <w:rsid w:val="00E33756"/>
    <w:rsid w:val="00E3422F"/>
    <w:rsid w:val="00E36030"/>
    <w:rsid w:val="00E36800"/>
    <w:rsid w:val="00E378BF"/>
    <w:rsid w:val="00E37F39"/>
    <w:rsid w:val="00E416F7"/>
    <w:rsid w:val="00E42189"/>
    <w:rsid w:val="00E446BE"/>
    <w:rsid w:val="00E447EF"/>
    <w:rsid w:val="00E46207"/>
    <w:rsid w:val="00E469D4"/>
    <w:rsid w:val="00E469F0"/>
    <w:rsid w:val="00E50289"/>
    <w:rsid w:val="00E50FD2"/>
    <w:rsid w:val="00E53EAC"/>
    <w:rsid w:val="00E553F3"/>
    <w:rsid w:val="00E5559D"/>
    <w:rsid w:val="00E55AE1"/>
    <w:rsid w:val="00E5734A"/>
    <w:rsid w:val="00E57D78"/>
    <w:rsid w:val="00E61C49"/>
    <w:rsid w:val="00E61FD9"/>
    <w:rsid w:val="00E64E68"/>
    <w:rsid w:val="00E65578"/>
    <w:rsid w:val="00E66717"/>
    <w:rsid w:val="00E669F7"/>
    <w:rsid w:val="00E70827"/>
    <w:rsid w:val="00E70FA1"/>
    <w:rsid w:val="00E70FF3"/>
    <w:rsid w:val="00E7125D"/>
    <w:rsid w:val="00E71829"/>
    <w:rsid w:val="00E720CA"/>
    <w:rsid w:val="00E751CF"/>
    <w:rsid w:val="00E76D92"/>
    <w:rsid w:val="00E7747C"/>
    <w:rsid w:val="00E77DBD"/>
    <w:rsid w:val="00E80E1B"/>
    <w:rsid w:val="00E80E70"/>
    <w:rsid w:val="00E820D3"/>
    <w:rsid w:val="00E82455"/>
    <w:rsid w:val="00E82C2D"/>
    <w:rsid w:val="00E83AA6"/>
    <w:rsid w:val="00E869F3"/>
    <w:rsid w:val="00E870CB"/>
    <w:rsid w:val="00E91024"/>
    <w:rsid w:val="00E91E43"/>
    <w:rsid w:val="00E92270"/>
    <w:rsid w:val="00E9293F"/>
    <w:rsid w:val="00E9400A"/>
    <w:rsid w:val="00E9597D"/>
    <w:rsid w:val="00EA019E"/>
    <w:rsid w:val="00EA103D"/>
    <w:rsid w:val="00EA137C"/>
    <w:rsid w:val="00EA52DE"/>
    <w:rsid w:val="00EB10AD"/>
    <w:rsid w:val="00EB146D"/>
    <w:rsid w:val="00EB36DF"/>
    <w:rsid w:val="00EB3E34"/>
    <w:rsid w:val="00EB5899"/>
    <w:rsid w:val="00EB5A42"/>
    <w:rsid w:val="00EB5D2A"/>
    <w:rsid w:val="00EB61CD"/>
    <w:rsid w:val="00EB74F9"/>
    <w:rsid w:val="00EC0A87"/>
    <w:rsid w:val="00EC1219"/>
    <w:rsid w:val="00EC4163"/>
    <w:rsid w:val="00EC6EE8"/>
    <w:rsid w:val="00EC7689"/>
    <w:rsid w:val="00EC79ED"/>
    <w:rsid w:val="00ED0C9C"/>
    <w:rsid w:val="00ED31A6"/>
    <w:rsid w:val="00ED3269"/>
    <w:rsid w:val="00ED38A9"/>
    <w:rsid w:val="00ED3E90"/>
    <w:rsid w:val="00ED54D2"/>
    <w:rsid w:val="00ED7590"/>
    <w:rsid w:val="00EE03FA"/>
    <w:rsid w:val="00EE0CA4"/>
    <w:rsid w:val="00EE1C79"/>
    <w:rsid w:val="00EE31E5"/>
    <w:rsid w:val="00EE553A"/>
    <w:rsid w:val="00EE587B"/>
    <w:rsid w:val="00EE7844"/>
    <w:rsid w:val="00EF0127"/>
    <w:rsid w:val="00EF0975"/>
    <w:rsid w:val="00EF32FB"/>
    <w:rsid w:val="00EF4B8F"/>
    <w:rsid w:val="00EF602E"/>
    <w:rsid w:val="00F0122E"/>
    <w:rsid w:val="00F03B3B"/>
    <w:rsid w:val="00F05BE7"/>
    <w:rsid w:val="00F05E74"/>
    <w:rsid w:val="00F065F5"/>
    <w:rsid w:val="00F06C8A"/>
    <w:rsid w:val="00F12DCD"/>
    <w:rsid w:val="00F13D86"/>
    <w:rsid w:val="00F1516E"/>
    <w:rsid w:val="00F17F48"/>
    <w:rsid w:val="00F2021F"/>
    <w:rsid w:val="00F21B36"/>
    <w:rsid w:val="00F21CB3"/>
    <w:rsid w:val="00F23F2D"/>
    <w:rsid w:val="00F2401F"/>
    <w:rsid w:val="00F24C37"/>
    <w:rsid w:val="00F271F8"/>
    <w:rsid w:val="00F30B24"/>
    <w:rsid w:val="00F31720"/>
    <w:rsid w:val="00F320FC"/>
    <w:rsid w:val="00F32BB7"/>
    <w:rsid w:val="00F3343A"/>
    <w:rsid w:val="00F33901"/>
    <w:rsid w:val="00F35106"/>
    <w:rsid w:val="00F35FC3"/>
    <w:rsid w:val="00F36E3A"/>
    <w:rsid w:val="00F37BA8"/>
    <w:rsid w:val="00F37C20"/>
    <w:rsid w:val="00F40ABD"/>
    <w:rsid w:val="00F41EE1"/>
    <w:rsid w:val="00F41F46"/>
    <w:rsid w:val="00F424EB"/>
    <w:rsid w:val="00F4252A"/>
    <w:rsid w:val="00F42A11"/>
    <w:rsid w:val="00F42E57"/>
    <w:rsid w:val="00F431F0"/>
    <w:rsid w:val="00F45058"/>
    <w:rsid w:val="00F457CB"/>
    <w:rsid w:val="00F45969"/>
    <w:rsid w:val="00F45F0D"/>
    <w:rsid w:val="00F468FC"/>
    <w:rsid w:val="00F51964"/>
    <w:rsid w:val="00F52227"/>
    <w:rsid w:val="00F522B5"/>
    <w:rsid w:val="00F530B0"/>
    <w:rsid w:val="00F538BB"/>
    <w:rsid w:val="00F53CCD"/>
    <w:rsid w:val="00F553DB"/>
    <w:rsid w:val="00F56593"/>
    <w:rsid w:val="00F56D11"/>
    <w:rsid w:val="00F601D7"/>
    <w:rsid w:val="00F61E24"/>
    <w:rsid w:val="00F626FE"/>
    <w:rsid w:val="00F64529"/>
    <w:rsid w:val="00F6472A"/>
    <w:rsid w:val="00F66851"/>
    <w:rsid w:val="00F669F1"/>
    <w:rsid w:val="00F674A9"/>
    <w:rsid w:val="00F701FA"/>
    <w:rsid w:val="00F7062A"/>
    <w:rsid w:val="00F72B3F"/>
    <w:rsid w:val="00F74430"/>
    <w:rsid w:val="00F752E3"/>
    <w:rsid w:val="00F75330"/>
    <w:rsid w:val="00F7597D"/>
    <w:rsid w:val="00F76709"/>
    <w:rsid w:val="00F77575"/>
    <w:rsid w:val="00F7787B"/>
    <w:rsid w:val="00F778D1"/>
    <w:rsid w:val="00F802FA"/>
    <w:rsid w:val="00F829C5"/>
    <w:rsid w:val="00F83276"/>
    <w:rsid w:val="00F839F1"/>
    <w:rsid w:val="00F83EE2"/>
    <w:rsid w:val="00F85121"/>
    <w:rsid w:val="00F85A44"/>
    <w:rsid w:val="00F87904"/>
    <w:rsid w:val="00F87D05"/>
    <w:rsid w:val="00F91897"/>
    <w:rsid w:val="00F91C81"/>
    <w:rsid w:val="00F93B69"/>
    <w:rsid w:val="00F9615A"/>
    <w:rsid w:val="00F96531"/>
    <w:rsid w:val="00FA0ACA"/>
    <w:rsid w:val="00FA2179"/>
    <w:rsid w:val="00FA21FA"/>
    <w:rsid w:val="00FA3E60"/>
    <w:rsid w:val="00FA50CE"/>
    <w:rsid w:val="00FA576E"/>
    <w:rsid w:val="00FA64B0"/>
    <w:rsid w:val="00FA68FC"/>
    <w:rsid w:val="00FB4FBC"/>
    <w:rsid w:val="00FB5EC7"/>
    <w:rsid w:val="00FB5ED5"/>
    <w:rsid w:val="00FB63FF"/>
    <w:rsid w:val="00FB6E72"/>
    <w:rsid w:val="00FB7264"/>
    <w:rsid w:val="00FB72F3"/>
    <w:rsid w:val="00FC0EB8"/>
    <w:rsid w:val="00FC0F6B"/>
    <w:rsid w:val="00FC0FE0"/>
    <w:rsid w:val="00FC1847"/>
    <w:rsid w:val="00FC2AEA"/>
    <w:rsid w:val="00FC3274"/>
    <w:rsid w:val="00FC3688"/>
    <w:rsid w:val="00FC53F6"/>
    <w:rsid w:val="00FC5DD9"/>
    <w:rsid w:val="00FC6B5E"/>
    <w:rsid w:val="00FD1029"/>
    <w:rsid w:val="00FD3E1A"/>
    <w:rsid w:val="00FD4CCF"/>
    <w:rsid w:val="00FD5DA3"/>
    <w:rsid w:val="00FD687C"/>
    <w:rsid w:val="00FE06A3"/>
    <w:rsid w:val="00FE219A"/>
    <w:rsid w:val="00FE30C4"/>
    <w:rsid w:val="00FE358A"/>
    <w:rsid w:val="00FE3A5D"/>
    <w:rsid w:val="00FE3AEB"/>
    <w:rsid w:val="00FE3EE3"/>
    <w:rsid w:val="00FE51DE"/>
    <w:rsid w:val="00FE56E8"/>
    <w:rsid w:val="00FE76B7"/>
    <w:rsid w:val="00FE7AC5"/>
    <w:rsid w:val="00FE7D03"/>
    <w:rsid w:val="00FF232E"/>
    <w:rsid w:val="00FF2F6F"/>
    <w:rsid w:val="00FF3196"/>
    <w:rsid w:val="00FF3413"/>
    <w:rsid w:val="00FF35B9"/>
    <w:rsid w:val="00FF5FC3"/>
    <w:rsid w:val="00FF6F46"/>
    <w:rsid w:val="00FF71E1"/>
    <w:rsid w:val="00FF7E7A"/>
    <w:rsid w:val="06F53D87"/>
    <w:rsid w:val="258D88B7"/>
    <w:rsid w:val="468C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C8FEE3"/>
  <w15:docId w15:val="{9D5A299E-004C-46E1-8D5C-176409E6A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E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120"/>
      <w:ind w:left="1440"/>
      <w:jc w:val="both"/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spacing w:after="120"/>
      <w:ind w:left="720" w:firstLine="720"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spacing w:after="120"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spacing w:after="120"/>
      <w:ind w:left="1440"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qFormat/>
    <w:pPr>
      <w:keepNext/>
      <w:ind w:left="1440" w:hanging="1440"/>
      <w:jc w:val="center"/>
      <w:outlineLvl w:val="5"/>
    </w:pPr>
    <w:rPr>
      <w:b/>
      <w:u w:val="thick"/>
    </w:rPr>
  </w:style>
  <w:style w:type="paragraph" w:styleId="Heading7">
    <w:name w:val="heading 7"/>
    <w:basedOn w:val="Normal"/>
    <w:next w:val="Normal"/>
    <w:qFormat/>
    <w:pPr>
      <w:keepNext/>
      <w:ind w:left="1440" w:hanging="1440"/>
      <w:jc w:val="center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1440"/>
    </w:pPr>
  </w:style>
  <w:style w:type="paragraph" w:styleId="BodyText">
    <w:name w:val="Body Text"/>
    <w:basedOn w:val="Normal"/>
    <w:link w:val="BodyTextChar"/>
    <w:semiHidden/>
    <w:pPr>
      <w:spacing w:after="160"/>
      <w:jc w:val="both"/>
    </w:pPr>
    <w:rPr>
      <w:szCs w:val="20"/>
      <w:lang w:val="en-GB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semiHidden/>
    <w:pPr>
      <w:ind w:left="2160"/>
    </w:pPr>
    <w:rPr>
      <w:bCs/>
    </w:rPr>
  </w:style>
  <w:style w:type="paragraph" w:styleId="BodyText2">
    <w:name w:val="Body Text 2"/>
    <w:basedOn w:val="Normal"/>
    <w:semiHidden/>
    <w:pPr>
      <w:spacing w:after="120"/>
      <w:jc w:val="both"/>
    </w:pPr>
    <w:rPr>
      <w:b/>
      <w:sz w:val="36"/>
    </w:rPr>
  </w:style>
  <w:style w:type="paragraph" w:styleId="ListBullet">
    <w:name w:val="List Bullet"/>
    <w:basedOn w:val="Normal"/>
    <w:autoRedefine/>
    <w:semiHidden/>
    <w:pPr>
      <w:jc w:val="both"/>
    </w:pPr>
    <w:rPr>
      <w:szCs w:val="20"/>
      <w:lang w:val="en-GB"/>
    </w:rPr>
  </w:style>
  <w:style w:type="character" w:customStyle="1" w:styleId="BodyTextChar">
    <w:name w:val="Body Text Char"/>
    <w:link w:val="BodyText"/>
    <w:semiHidden/>
    <w:rsid w:val="00064DFB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0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70DD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A31730"/>
    <w:pPr>
      <w:ind w:left="720"/>
      <w:contextualSpacing/>
    </w:pPr>
    <w:rPr>
      <w:rFonts w:eastAsia="Calibri"/>
      <w:lang w:val="en-US"/>
    </w:rPr>
  </w:style>
  <w:style w:type="character" w:customStyle="1" w:styleId="SubtitleChar">
    <w:name w:val="Subtitle Char"/>
    <w:link w:val="Subtitle"/>
    <w:rsid w:val="00353B16"/>
    <w:rPr>
      <w:b/>
      <w:bCs/>
      <w:sz w:val="24"/>
      <w:szCs w:val="24"/>
      <w:u w:val="single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BC0BF3"/>
    <w:rPr>
      <w:rFonts w:ascii="Calibri" w:eastAsiaTheme="minorHAnsi" w:hAnsi="Calibri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7F3DB6"/>
    <w:pPr>
      <w:spacing w:before="100" w:beforeAutospacing="1" w:after="100" w:afterAutospacing="1"/>
    </w:pPr>
    <w:rPr>
      <w:rFonts w:eastAsia="Calibri"/>
      <w:lang w:eastAsia="en-CA"/>
    </w:rPr>
  </w:style>
  <w:style w:type="paragraph" w:customStyle="1" w:styleId="m-5404546664720756394msonospacing">
    <w:name w:val="m_-5404546664720756394msonospacing"/>
    <w:basedOn w:val="Normal"/>
    <w:rsid w:val="00922FE5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922FE5"/>
  </w:style>
  <w:style w:type="paragraph" w:customStyle="1" w:styleId="m-7706522284818274759msolistparagraph">
    <w:name w:val="m_-7706522284818274759msolistparagraph"/>
    <w:basedOn w:val="Normal"/>
    <w:rsid w:val="00E91024"/>
    <w:pPr>
      <w:spacing w:before="100" w:beforeAutospacing="1" w:after="100" w:afterAutospacing="1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1638AD"/>
    <w:rPr>
      <w:i/>
      <w:iCs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C22B5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11B9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FC0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F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1634F"/>
    <w:rPr>
      <w:rFonts w:ascii="Calibri" w:eastAsiaTheme="minorHAnsi" w:hAnsi="Calibri"/>
      <w:sz w:val="22"/>
      <w:szCs w:val="22"/>
      <w:lang w:val="en-US" w:eastAsia="en-US"/>
    </w:rPr>
  </w:style>
  <w:style w:type="paragraph" w:customStyle="1" w:styleId="Default">
    <w:name w:val="Default"/>
    <w:rsid w:val="00B30C8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E21E0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2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2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21E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1E0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0E21E0"/>
    <w:rPr>
      <w:color w:val="2B579A"/>
      <w:shd w:val="clear" w:color="auto" w:fill="E1DFDD"/>
    </w:rPr>
  </w:style>
  <w:style w:type="character" w:customStyle="1" w:styleId="me-email-text">
    <w:name w:val="me-email-text"/>
    <w:basedOn w:val="DefaultParagraphFont"/>
    <w:rsid w:val="00AE3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0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6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5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7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33794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643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92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019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92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277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709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899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3852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26831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17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83487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3911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9901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43322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589676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2979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24450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728388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2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2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177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9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93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02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025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2874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64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829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09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694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661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420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86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146603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79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42682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704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8984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38432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0949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5612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344289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71369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90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29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59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940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6545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112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3980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910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725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3502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80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135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394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69017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261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96843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7401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733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6125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6851155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3108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96950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1852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9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824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161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43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36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9538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94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92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770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598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902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1045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9718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5151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615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4768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115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9340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7182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525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59785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4716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3315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96532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20045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822853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429742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533849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457658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70175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2449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68521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764551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3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7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7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301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77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1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64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8112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75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70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1410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02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62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663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2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40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338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82764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01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969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269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146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00878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3000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4700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174842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7098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898759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308077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4617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32053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03760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540948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83029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029211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3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8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89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37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541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8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6594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75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921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312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5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02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417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543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90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864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653595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28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4872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2957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971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501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575713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01774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0769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34882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22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39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57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39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8818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736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047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982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87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318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118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18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4578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842343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51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379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4338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469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68565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507546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5935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9868689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950751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5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5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29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482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529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742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8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0851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614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1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3473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965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079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72762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3374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162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65304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8356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65701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97586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5781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2135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037907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ZjFhZjE4MGEtNmIwNi00ZGIzLTllMTgtNDkxNzAxMWExNWZl%40thread.v2/0?context=%7b%22Tid%22%3a%223c5792df-a4e1-4593-a794-b26d28e34254%22%2c%22Oid%22%3a%22785c8c1c-2a7d-4062-9fe1-fdb929613770%22%7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ZjFhZjE4MGEtNmIwNi00ZGIzLTllMTgtNDkxNzAxMWExNWZl%40thread.v2/0?context=%7b%22Tid%22%3a%223c5792df-a4e1-4593-a794-b26d28e34254%22%2c%22Oid%22%3a%22785c8c1c-2a7d-4062-9fe1-fdb929613770%22%7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6DCBE42099D4FB2144ADE8C582659" ma:contentTypeVersion="19" ma:contentTypeDescription="Create a new document." ma:contentTypeScope="" ma:versionID="04b97c9e4336ef2fdb9d671f216627bf">
  <xsd:schema xmlns:xsd="http://www.w3.org/2001/XMLSchema" xmlns:xs="http://www.w3.org/2001/XMLSchema" xmlns:p="http://schemas.microsoft.com/office/2006/metadata/properties" xmlns:ns2="bf2f43ec-0e3e-4a63-895a-ba1cdc165ae4" xmlns:ns3="2a5c8b13-cd97-4d7c-80cc-c0b0f13eef00" targetNamespace="http://schemas.microsoft.com/office/2006/metadata/properties" ma:root="true" ma:fieldsID="184e786259c3956cd213800fefeb75d8" ns2:_="" ns3:_="">
    <xsd:import namespace="bf2f43ec-0e3e-4a63-895a-ba1cdc165ae4"/>
    <xsd:import namespace="2a5c8b13-cd97-4d7c-80cc-c0b0f13ee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43ec-0e3e-4a63-895a-ba1cdc165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b57b93e-c431-4e24-8fe4-1f8378054e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8b13-cd97-4d7c-80cc-c0b0f13ee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4edb90-8d5d-4f3f-9c37-85a54fe18cf7}" ma:internalName="TaxCatchAll" ma:showField="CatchAllData" ma:web="2a5c8b13-cd97-4d7c-80cc-c0b0f13e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5c8b13-cd97-4d7c-80cc-c0b0f13eef00" xsi:nil="true"/>
    <lcf76f155ced4ddcb4097134ff3c332f xmlns="bf2f43ec-0e3e-4a63-895a-ba1cdc165ae4">
      <Terms xmlns="http://schemas.microsoft.com/office/infopath/2007/PartnerControls"/>
    </lcf76f155ced4ddcb4097134ff3c332f>
    <SharedWithUsers xmlns="2a5c8b13-cd97-4d7c-80cc-c0b0f13eef00">
      <UserInfo>
        <DisplayName>Nicholas O'Dette</DisplayName>
        <AccountId>40</AccountId>
        <AccountType/>
      </UserInfo>
      <UserInfo>
        <DisplayName>Nahyssa Rose Rabé Harou</DisplayName>
        <AccountId>409</AccountId>
        <AccountType/>
      </UserInfo>
      <UserInfo>
        <DisplayName>Julien Robichaud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2DF960-B830-4C67-BEE7-C1E6C54D76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F670EC-F133-482C-8056-0539F5F14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43ec-0e3e-4a63-895a-ba1cdc165ae4"/>
    <ds:schemaRef ds:uri="2a5c8b13-cd97-4d7c-80cc-c0b0f13ee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5BFA14-80E5-47CE-9437-910100C302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898845-7603-4FAB-9640-21821BBA72EC}">
  <ds:schemaRefs>
    <ds:schemaRef ds:uri="http://schemas.microsoft.com/office/2006/metadata/properties"/>
    <ds:schemaRef ds:uri="http://schemas.microsoft.com/office/infopath/2007/PartnerControls"/>
    <ds:schemaRef ds:uri="2a5c8b13-cd97-4d7c-80cc-c0b0f13eef00"/>
    <ds:schemaRef ds:uri="bf2f43ec-0e3e-4a63-895a-ba1cdc165a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55</Words>
  <Characters>13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RAMICHI PLANNING DISTRICT COMMISSION</vt:lpstr>
    </vt:vector>
  </TitlesOfParts>
  <Company>Hewlett-Packard</Company>
  <LinksUpToDate>false</LinksUpToDate>
  <CharactersWithSpaces>1458</CharactersWithSpaces>
  <SharedDoc>false</SharedDoc>
  <HLinks>
    <vt:vector size="12" baseType="variant">
      <vt:variant>
        <vt:i4>7143519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ZDYxMzc0ZmYtNGYxYy00MzI4LWEzNzQtOTQ5OTBmNDdhODQ4%40thread.v2/0?context=%7b%22Tid%22%3a%223c5792df-a4e1-4593-a794-b26d28e34254%22%2c%22Oid%22%3a%226462bf36-2711-46d4-9030-0a5c39f8e256%22%7d</vt:lpwstr>
      </vt:variant>
      <vt:variant>
        <vt:lpwstr/>
      </vt:variant>
      <vt:variant>
        <vt:i4>7143519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ZDYxMzc0ZmYtNGYxYy00MzI4LWEzNzQtOTQ5OTBmNDdhODQ4%40thread.v2/0?context=%7b%22Tid%22%3a%223c5792df-a4e1-4593-a794-b26d28e34254%22%2c%22Oid%22%3a%226462bf36-2711-46d4-9030-0a5c39f8e256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MICHI PLANNING DISTRICT COMMISSION</dc:title>
  <dc:subject/>
  <dc:creator>Juanita</dc:creator>
  <cp:keywords/>
  <dc:description/>
  <cp:lastModifiedBy>Melanie Albert</cp:lastModifiedBy>
  <cp:revision>61</cp:revision>
  <cp:lastPrinted>2025-06-19T17:53:00Z</cp:lastPrinted>
  <dcterms:created xsi:type="dcterms:W3CDTF">2025-06-18T23:28:00Z</dcterms:created>
  <dcterms:modified xsi:type="dcterms:W3CDTF">2025-09-0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6DCBE42099D4FB2144ADE8C582659</vt:lpwstr>
  </property>
  <property fmtid="{D5CDD505-2E9C-101B-9397-08002B2CF9AE}" pid="3" name="Order">
    <vt:r8>2442000</vt:r8>
  </property>
  <property fmtid="{D5CDD505-2E9C-101B-9397-08002B2CF9AE}" pid="4" name="MediaServiceImageTags">
    <vt:lpwstr/>
  </property>
  <property fmtid="{D5CDD505-2E9C-101B-9397-08002B2CF9AE}" pid="5" name="GrammarlyDocumentId">
    <vt:lpwstr>20a4f8a9-81ed-418a-a760-e95bc3f8417b</vt:lpwstr>
  </property>
</Properties>
</file>